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37E60" w14:textId="21DAF01D" w:rsidR="0BB0358B" w:rsidRDefault="0BB0358B" w:rsidP="0BB0358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7C4FB7" w14:textId="1F7F9E25" w:rsidR="00152977" w:rsidRPr="00454EB5" w:rsidRDefault="00BB48E3" w:rsidP="48049B4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22026606"/>
      <w:r>
        <w:rPr>
          <w:rFonts w:ascii="Times New Roman" w:hAnsi="Times New Roman" w:cs="Times New Roman"/>
          <w:b/>
          <w:bCs/>
          <w:sz w:val="24"/>
          <w:szCs w:val="24"/>
        </w:rPr>
        <w:t>Educator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48049B45" w:rsidRPr="00454EB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reparation </w:t>
      </w:r>
      <w:r w:rsidR="48049B45" w:rsidRPr="00454EB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 xml:space="preserve">urriculum </w:t>
      </w:r>
      <w:r w:rsidR="48049B45" w:rsidRPr="00454EB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20431">
        <w:rPr>
          <w:rFonts w:ascii="Times New Roman" w:hAnsi="Times New Roman" w:cs="Times New Roman"/>
          <w:b/>
          <w:bCs/>
          <w:sz w:val="24"/>
          <w:szCs w:val="24"/>
        </w:rPr>
        <w:t>ommittee (EPCC)</w:t>
      </w:r>
      <w:r w:rsidR="48049B45" w:rsidRPr="00454EB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0"/>
      <w:r w:rsidR="004759EB">
        <w:rPr>
          <w:rFonts w:ascii="Times New Roman" w:hAnsi="Times New Roman" w:cs="Times New Roman"/>
          <w:b/>
          <w:bCs/>
          <w:sz w:val="24"/>
          <w:szCs w:val="24"/>
        </w:rPr>
        <w:t>Proposal Review Summary</w:t>
      </w:r>
    </w:p>
    <w:p w14:paraId="5A58220C" w14:textId="1F6BA028" w:rsidR="00381097" w:rsidRPr="00454EB5" w:rsidRDefault="00E5137D" w:rsidP="0E2353A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ril 9</w:t>
      </w:r>
      <w:bookmarkStart w:id="1" w:name="_GoBack"/>
      <w:bookmarkEnd w:id="1"/>
      <w:r w:rsidR="008F2CA8" w:rsidRPr="0F9028C4">
        <w:rPr>
          <w:rFonts w:ascii="Times New Roman" w:hAnsi="Times New Roman" w:cs="Times New Roman"/>
          <w:b/>
          <w:bCs/>
          <w:sz w:val="24"/>
          <w:szCs w:val="24"/>
        </w:rPr>
        <w:t>, 2020</w:t>
      </w:r>
    </w:p>
    <w:p w14:paraId="4F87AB4F" w14:textId="77777777" w:rsidR="00A00D7A" w:rsidRPr="00454EB5" w:rsidRDefault="00A00D7A" w:rsidP="00A00D7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B1C1854" w14:textId="77777777" w:rsidR="007851AC" w:rsidRPr="007851AC" w:rsidRDefault="007851AC" w:rsidP="007851AC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Call to Order</w:t>
      </w:r>
    </w:p>
    <w:p w14:paraId="6FDE256E" w14:textId="77777777" w:rsidR="007851AC" w:rsidRPr="007851AC" w:rsidRDefault="007851AC" w:rsidP="007851AC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Approval of Agenda</w:t>
      </w:r>
    </w:p>
    <w:p w14:paraId="384EE1C6" w14:textId="77777777" w:rsidR="007851AC" w:rsidRPr="007851AC" w:rsidRDefault="007851AC" w:rsidP="007851AC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Approval of Minutes</w:t>
      </w:r>
    </w:p>
    <w:p w14:paraId="453849AA" w14:textId="77777777" w:rsidR="007851AC" w:rsidRPr="007851AC" w:rsidRDefault="007851AC" w:rsidP="007851AC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Informational Items and Announcements</w:t>
      </w:r>
    </w:p>
    <w:p w14:paraId="1B6EC558" w14:textId="77777777" w:rsidR="007851AC" w:rsidRPr="007851AC" w:rsidRDefault="007851AC" w:rsidP="007851AC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Business</w:t>
      </w:r>
    </w:p>
    <w:p w14:paraId="00EA0369" w14:textId="4F36FDFE" w:rsidR="007851AC" w:rsidRPr="007851AC" w:rsidRDefault="007851AC" w:rsidP="00A00D7A">
      <w:pPr>
        <w:numPr>
          <w:ilvl w:val="0"/>
          <w:numId w:val="34"/>
        </w:numPr>
        <w:spacing w:after="0" w:line="384" w:lineRule="atLeast"/>
        <w:ind w:left="0"/>
        <w:textAlignment w:val="baseline"/>
        <w:rPr>
          <w:rFonts w:ascii="Arial" w:eastAsia="Times New Roman" w:hAnsi="Arial" w:cs="Arial"/>
          <w:color w:val="333333"/>
          <w:sz w:val="20"/>
          <w:szCs w:val="20"/>
        </w:rPr>
      </w:pPr>
      <w:r w:rsidRPr="007851AC">
        <w:rPr>
          <w:rFonts w:ascii="Arial" w:eastAsia="Times New Roman" w:hAnsi="Arial" w:cs="Arial"/>
          <w:color w:val="333333"/>
          <w:sz w:val="20"/>
          <w:szCs w:val="20"/>
        </w:rPr>
        <w:t>Adjournment</w:t>
      </w:r>
    </w:p>
    <w:p w14:paraId="5A5F8D79" w14:textId="77777777" w:rsidR="007851AC" w:rsidRPr="00454EB5" w:rsidRDefault="007851AC" w:rsidP="00A00D7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5656D32" w14:textId="39433503" w:rsidR="00211819" w:rsidRDefault="00211819" w:rsidP="48049B4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3F04C8FC">
        <w:rPr>
          <w:rFonts w:ascii="Times New Roman" w:hAnsi="Times New Roman" w:cs="Times New Roman"/>
          <w:b/>
          <w:bCs/>
          <w:sz w:val="24"/>
          <w:szCs w:val="24"/>
        </w:rPr>
        <w:t>Old Busi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9"/>
        <w:gridCol w:w="2493"/>
        <w:gridCol w:w="4514"/>
        <w:gridCol w:w="4514"/>
      </w:tblGrid>
      <w:tr w:rsidR="3F04C8FC" w14:paraId="44CB559C" w14:textId="77777777" w:rsidTr="6D583547">
        <w:tc>
          <w:tcPr>
            <w:tcW w:w="2149" w:type="dxa"/>
            <w:shd w:val="clear" w:color="auto" w:fill="D9D9D9" w:themeFill="background1" w:themeFillShade="D9"/>
          </w:tcPr>
          <w:p w14:paraId="0D920365" w14:textId="7B4A96ED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</w:t>
            </w:r>
          </w:p>
        </w:tc>
        <w:tc>
          <w:tcPr>
            <w:tcW w:w="2493" w:type="dxa"/>
            <w:shd w:val="clear" w:color="auto" w:fill="D9D9D9" w:themeFill="background1" w:themeFillShade="D9"/>
          </w:tcPr>
          <w:p w14:paraId="30459135" w14:textId="2D647F2D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514" w:type="dxa"/>
            <w:shd w:val="clear" w:color="auto" w:fill="D9D9D9" w:themeFill="background1" w:themeFillShade="D9"/>
          </w:tcPr>
          <w:p w14:paraId="00AACD8B" w14:textId="4B1C4A4F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Comments</w:t>
            </w:r>
          </w:p>
        </w:tc>
        <w:tc>
          <w:tcPr>
            <w:tcW w:w="4514" w:type="dxa"/>
            <w:shd w:val="clear" w:color="auto" w:fill="D9D9D9" w:themeFill="background1" w:themeFillShade="D9"/>
          </w:tcPr>
          <w:p w14:paraId="52A27BEB" w14:textId="0A23BEC5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llabus/Document Comments</w:t>
            </w:r>
          </w:p>
        </w:tc>
      </w:tr>
    </w:tbl>
    <w:p w14:paraId="00433316" w14:textId="31F6E41F" w:rsidR="3F04C8FC" w:rsidRDefault="3F04C8FC" w:rsidP="3F04C8FC"/>
    <w:p w14:paraId="458315FE" w14:textId="5BE4130A" w:rsidR="193A645A" w:rsidRDefault="193A645A" w:rsidP="757393A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757393A6">
        <w:rPr>
          <w:rFonts w:ascii="Times New Roman" w:hAnsi="Times New Roman" w:cs="Times New Roman"/>
          <w:b/>
          <w:bCs/>
          <w:sz w:val="24"/>
          <w:szCs w:val="24"/>
        </w:rPr>
        <w:t>New Busi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9"/>
        <w:gridCol w:w="2493"/>
        <w:gridCol w:w="4514"/>
        <w:gridCol w:w="4514"/>
      </w:tblGrid>
      <w:tr w:rsidR="757393A6" w14:paraId="49DCDA98" w14:textId="77777777" w:rsidTr="6D583547">
        <w:tc>
          <w:tcPr>
            <w:tcW w:w="2149" w:type="dxa"/>
            <w:shd w:val="clear" w:color="auto" w:fill="D9D9D9" w:themeFill="background1" w:themeFillShade="D9"/>
          </w:tcPr>
          <w:p w14:paraId="544893FB" w14:textId="7B4A96ED" w:rsidR="757393A6" w:rsidRDefault="757393A6" w:rsidP="757393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5739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</w:t>
            </w:r>
          </w:p>
        </w:tc>
        <w:tc>
          <w:tcPr>
            <w:tcW w:w="2493" w:type="dxa"/>
            <w:shd w:val="clear" w:color="auto" w:fill="D9D9D9" w:themeFill="background1" w:themeFillShade="D9"/>
          </w:tcPr>
          <w:p w14:paraId="065DF040" w14:textId="2D647F2D" w:rsidR="757393A6" w:rsidRDefault="757393A6" w:rsidP="757393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5739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514" w:type="dxa"/>
            <w:shd w:val="clear" w:color="auto" w:fill="D9D9D9" w:themeFill="background1" w:themeFillShade="D9"/>
          </w:tcPr>
          <w:p w14:paraId="1A3DC91E" w14:textId="4B1C4A4F" w:rsidR="757393A6" w:rsidRDefault="757393A6" w:rsidP="757393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5739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al Comments</w:t>
            </w:r>
          </w:p>
        </w:tc>
        <w:tc>
          <w:tcPr>
            <w:tcW w:w="4514" w:type="dxa"/>
            <w:shd w:val="clear" w:color="auto" w:fill="D9D9D9" w:themeFill="background1" w:themeFillShade="D9"/>
          </w:tcPr>
          <w:p w14:paraId="1F04FA78" w14:textId="0A23BEC5" w:rsidR="757393A6" w:rsidRDefault="757393A6" w:rsidP="757393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5739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llabus/Document Comments</w:t>
            </w:r>
          </w:p>
        </w:tc>
      </w:tr>
      <w:tr w:rsidR="007239EE" w14:paraId="77854B6C" w14:textId="77777777" w:rsidTr="6D583547">
        <w:tc>
          <w:tcPr>
            <w:tcW w:w="2149" w:type="dxa"/>
          </w:tcPr>
          <w:p w14:paraId="2FED8F45" w14:textId="54A3D084" w:rsidR="007239EE" w:rsidRPr="757393A6" w:rsidRDefault="7EB11F9F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F04C8FC">
              <w:rPr>
                <w:rFonts w:ascii="Arial" w:eastAsia="Arial" w:hAnsi="Arial" w:cs="Arial"/>
                <w:sz w:val="21"/>
                <w:szCs w:val="21"/>
              </w:rPr>
              <w:t>ITEC - 3200 - Improving Learning with Technology in Middle Grade Classrooms</w:t>
            </w:r>
          </w:p>
        </w:tc>
        <w:tc>
          <w:tcPr>
            <w:tcW w:w="2493" w:type="dxa"/>
          </w:tcPr>
          <w:p w14:paraId="3044E2ED" w14:textId="6A680247" w:rsidR="007239EE" w:rsidRPr="757393A6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479E10CC" w14:textId="75B9021E" w:rsidR="007239EE" w:rsidRPr="757393A6" w:rsidRDefault="007239EE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098715F8" w14:textId="439DDD04" w:rsidR="007239EE" w:rsidRPr="005C498A" w:rsidRDefault="080455B6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02CC0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omis:</w:t>
            </w:r>
            <w:r w:rsidR="2DC5D290" w:rsidRPr="502CC0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502CC00B"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  <w:p w14:paraId="15F74DEF" w14:textId="0DC099AF" w:rsidR="007239EE" w:rsidRPr="005C498A" w:rsidRDefault="007239EE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656899CA" w14:textId="1EE929B6" w:rsidR="007239EE" w:rsidRDefault="2B5E3928" w:rsidP="6D583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omis</w:t>
            </w:r>
            <w:r w:rsidRPr="6D583547">
              <w:rPr>
                <w:rFonts w:ascii="Times New Roman" w:hAnsi="Times New Roman" w:cs="Times New Roman"/>
                <w:sz w:val="24"/>
                <w:szCs w:val="24"/>
              </w:rPr>
              <w:t>: List credit hours in course description/credit hours/prerequisite section.</w:t>
            </w:r>
          </w:p>
          <w:p w14:paraId="4B758BE9" w14:textId="060ED0DF" w:rsidR="007239EE" w:rsidRDefault="4A9A901F" w:rsidP="6D583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yllabus corrected</w:t>
            </w:r>
          </w:p>
        </w:tc>
      </w:tr>
      <w:tr w:rsidR="757393A6" w14:paraId="797BD88B" w14:textId="77777777" w:rsidTr="6D583547">
        <w:tc>
          <w:tcPr>
            <w:tcW w:w="2149" w:type="dxa"/>
          </w:tcPr>
          <w:p w14:paraId="1E69456B" w14:textId="54A3D084" w:rsidR="5B71CE62" w:rsidRDefault="674C73A2" w:rsidP="390FF799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90FF799">
              <w:rPr>
                <w:rFonts w:ascii="Arial" w:eastAsia="Arial" w:hAnsi="Arial" w:cs="Arial"/>
                <w:sz w:val="21"/>
                <w:szCs w:val="21"/>
              </w:rPr>
              <w:t>ITEC - 3200 - Improving Learning with Technology in Middle Grade Classrooms</w:t>
            </w:r>
          </w:p>
          <w:p w14:paraId="7E7F8054" w14:textId="2C5351FC" w:rsidR="5B71CE62" w:rsidRDefault="5B71CE62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2493" w:type="dxa"/>
          </w:tcPr>
          <w:p w14:paraId="78BDB204" w14:textId="6A680247" w:rsidR="757393A6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0909B1F8" w14:textId="4C430DC3" w:rsidR="757393A6" w:rsidRDefault="757393A6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14" w:type="dxa"/>
          </w:tcPr>
          <w:p w14:paraId="494B7DD8" w14:textId="37892550" w:rsidR="757393A6" w:rsidRPr="005C498A" w:rsidRDefault="757393A6" w:rsidP="2E66DE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6B45A3DD" w14:textId="060ED0DF" w:rsidR="757393A6" w:rsidRDefault="01040AF1" w:rsidP="6D583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yllabus corrected</w:t>
            </w:r>
          </w:p>
          <w:p w14:paraId="1AD4ACB6" w14:textId="44AD1315" w:rsidR="757393A6" w:rsidRDefault="757393A6" w:rsidP="3F04C8FC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757393A6" w14:paraId="42633145" w14:textId="77777777" w:rsidTr="6D583547">
        <w:tc>
          <w:tcPr>
            <w:tcW w:w="2149" w:type="dxa"/>
          </w:tcPr>
          <w:p w14:paraId="1DB3A953" w14:textId="4178EEC2" w:rsidR="5B71CE62" w:rsidRDefault="7EB11F9F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F04C8FC">
              <w:rPr>
                <w:rFonts w:ascii="Arial" w:eastAsia="Arial" w:hAnsi="Arial" w:cs="Arial"/>
                <w:sz w:val="21"/>
                <w:szCs w:val="21"/>
              </w:rPr>
              <w:t>MAED - 6414 - Pedagogical Content Knowledge for Mathematics I</w:t>
            </w:r>
          </w:p>
        </w:tc>
        <w:tc>
          <w:tcPr>
            <w:tcW w:w="2493" w:type="dxa"/>
          </w:tcPr>
          <w:p w14:paraId="77D7CF43" w14:textId="6A680247" w:rsidR="757393A6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4DE08DC1" w14:textId="6EF0A286" w:rsidR="757393A6" w:rsidRDefault="757393A6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14" w:type="dxa"/>
          </w:tcPr>
          <w:p w14:paraId="433BB364" w14:textId="370361C5" w:rsidR="04DDD14B" w:rsidRDefault="04DDD14B" w:rsidP="390FF7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90FF7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omis: </w:t>
            </w:r>
            <w:r w:rsidRPr="390FF799"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  <w:p w14:paraId="411DD351" w14:textId="4CF79BE9" w:rsidR="390FF799" w:rsidRDefault="390FF799" w:rsidP="390FF7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28771D" w14:textId="5B44D059" w:rsidR="04DDD14B" w:rsidRDefault="04DDD14B" w:rsidP="390FF7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90FF7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LWITEC:</w:t>
            </w:r>
            <w:r w:rsidRPr="390FF799">
              <w:rPr>
                <w:rFonts w:ascii="Times New Roman" w:hAnsi="Times New Roman" w:cs="Times New Roman"/>
                <w:sz w:val="24"/>
                <w:szCs w:val="24"/>
              </w:rPr>
              <w:t xml:space="preserve"> No recommendations.</w:t>
            </w:r>
          </w:p>
          <w:p w14:paraId="5A8F1ABC" w14:textId="673E7886" w:rsidR="390FF799" w:rsidRDefault="390FF799" w:rsidP="390FF79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6BE521" w14:textId="7D082F47" w:rsidR="005C498A" w:rsidRPr="005C498A" w:rsidRDefault="005C498A" w:rsidP="2E66DE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47DCBD69" w14:textId="707E4C92" w:rsidR="757393A6" w:rsidRDefault="757393A6" w:rsidP="3F04C8FC">
            <w:pPr>
              <w:rPr>
                <w:rFonts w:ascii="Calibri" w:eastAsia="Calibri" w:hAnsi="Calibri" w:cs="Calibri"/>
                <w:color w:val="FF0000"/>
              </w:rPr>
            </w:pPr>
          </w:p>
        </w:tc>
      </w:tr>
      <w:tr w:rsidR="757393A6" w14:paraId="1AC5F131" w14:textId="77777777" w:rsidTr="6D583547">
        <w:tc>
          <w:tcPr>
            <w:tcW w:w="2149" w:type="dxa"/>
          </w:tcPr>
          <w:p w14:paraId="26AB4092" w14:textId="3A2E8FD2" w:rsidR="5B71CE62" w:rsidRDefault="7EB11F9F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F04C8FC">
              <w:rPr>
                <w:rFonts w:ascii="Arial" w:eastAsia="Arial" w:hAnsi="Arial" w:cs="Arial"/>
                <w:sz w:val="21"/>
                <w:szCs w:val="21"/>
              </w:rPr>
              <w:lastRenderedPageBreak/>
              <w:t>MAED - 6416 - Pedagogical Content Knowledge for Mathematics II</w:t>
            </w:r>
          </w:p>
        </w:tc>
        <w:tc>
          <w:tcPr>
            <w:tcW w:w="2493" w:type="dxa"/>
          </w:tcPr>
          <w:p w14:paraId="6920DE0B" w14:textId="6A680247" w:rsidR="757393A6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488C5DA8" w14:textId="63C4B22F" w:rsidR="757393A6" w:rsidRDefault="757393A6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14" w:type="dxa"/>
          </w:tcPr>
          <w:p w14:paraId="3FC790D7" w14:textId="1E98D3D3" w:rsidR="757393A6" w:rsidRPr="005C498A" w:rsidRDefault="2B17ED74" w:rsidP="08BE3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8BE33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omis: </w:t>
            </w:r>
            <w:r w:rsidRPr="08BE3323"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  <w:p w14:paraId="3665320E" w14:textId="524CAD8D" w:rsidR="757393A6" w:rsidRPr="005C498A" w:rsidRDefault="757393A6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2644A7" w14:textId="5A670FB8" w:rsidR="757393A6" w:rsidRPr="005C498A" w:rsidRDefault="74B98F32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LWITEC:</w:t>
            </w:r>
            <w:r w:rsidRPr="6D583547">
              <w:rPr>
                <w:rFonts w:ascii="Times New Roman" w:hAnsi="Times New Roman" w:cs="Times New Roman"/>
                <w:sz w:val="24"/>
                <w:szCs w:val="24"/>
              </w:rPr>
              <w:t xml:space="preserve"> If MAED 6650 will have this course listed as a co-</w:t>
            </w:r>
            <w:proofErr w:type="spellStart"/>
            <w:r w:rsidRPr="6D583547">
              <w:rPr>
                <w:rFonts w:ascii="Times New Roman" w:hAnsi="Times New Roman" w:cs="Times New Roman"/>
                <w:sz w:val="24"/>
                <w:szCs w:val="24"/>
              </w:rPr>
              <w:t>requsite</w:t>
            </w:r>
            <w:proofErr w:type="spellEnd"/>
            <w:r w:rsidRPr="6D583547">
              <w:rPr>
                <w:rFonts w:ascii="Times New Roman" w:hAnsi="Times New Roman" w:cs="Times New Roman"/>
                <w:sz w:val="24"/>
                <w:szCs w:val="24"/>
              </w:rPr>
              <w:t>, should</w:t>
            </w:r>
            <w:r w:rsidR="5501DC94" w:rsidRPr="6D583547">
              <w:rPr>
                <w:rFonts w:ascii="Times New Roman" w:hAnsi="Times New Roman" w:cs="Times New Roman"/>
                <w:sz w:val="24"/>
                <w:szCs w:val="24"/>
              </w:rPr>
              <w:t>n’t</w:t>
            </w:r>
            <w:r w:rsidRPr="6D583547">
              <w:rPr>
                <w:rFonts w:ascii="Times New Roman" w:hAnsi="Times New Roman" w:cs="Times New Roman"/>
                <w:sz w:val="24"/>
                <w:szCs w:val="24"/>
              </w:rPr>
              <w:t xml:space="preserve"> the reverse (</w:t>
            </w:r>
            <w:r w:rsidR="7B510B7C" w:rsidRPr="6D583547">
              <w:rPr>
                <w:rFonts w:ascii="Times New Roman" w:hAnsi="Times New Roman" w:cs="Times New Roman"/>
                <w:sz w:val="24"/>
                <w:szCs w:val="24"/>
              </w:rPr>
              <w:t>i.e. 6650 is a co-requisite of 6416)</w:t>
            </w:r>
            <w:r w:rsidR="37F1F9B8" w:rsidRPr="6D583547">
              <w:rPr>
                <w:rFonts w:ascii="Times New Roman" w:hAnsi="Times New Roman" w:cs="Times New Roman"/>
                <w:sz w:val="24"/>
                <w:szCs w:val="24"/>
              </w:rPr>
              <w:t xml:space="preserve"> also be true and reflected in this proposa</w:t>
            </w:r>
            <w:r w:rsidR="192E190C" w:rsidRPr="6D58354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37F1F9B8" w:rsidRPr="6D583547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19996B36" w14:textId="6D38C9F1" w:rsidR="71368551" w:rsidRDefault="71368551" w:rsidP="6D583547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Changes to </w:t>
            </w:r>
            <w:proofErr w:type="spellStart"/>
            <w:r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req</w:t>
            </w:r>
            <w:proofErr w:type="spellEnd"/>
            <w:r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section made in proposal and syllabi</w:t>
            </w:r>
          </w:p>
          <w:p w14:paraId="309F79F0" w14:textId="78804AA4" w:rsidR="757393A6" w:rsidRPr="005C498A" w:rsidRDefault="757393A6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1C9FBFE8" w14:textId="1784529A" w:rsidR="757393A6" w:rsidRDefault="757393A6" w:rsidP="757393A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3F04C8FC" w14:paraId="250945D3" w14:textId="77777777" w:rsidTr="6D583547">
        <w:tc>
          <w:tcPr>
            <w:tcW w:w="2149" w:type="dxa"/>
          </w:tcPr>
          <w:p w14:paraId="4192E31C" w14:textId="3FCF6308" w:rsidR="7EB11F9F" w:rsidRDefault="7EB11F9F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F04C8FC">
              <w:rPr>
                <w:rFonts w:ascii="Arial" w:eastAsia="Arial" w:hAnsi="Arial" w:cs="Arial"/>
                <w:sz w:val="21"/>
                <w:szCs w:val="21"/>
              </w:rPr>
              <w:t>MAED - 6650 - Yearlong Clinical Experience I</w:t>
            </w:r>
          </w:p>
        </w:tc>
        <w:tc>
          <w:tcPr>
            <w:tcW w:w="2493" w:type="dxa"/>
          </w:tcPr>
          <w:p w14:paraId="33E0B0DC" w14:textId="6A680247" w:rsidR="7EB11F9F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5B1D2C91" w14:textId="4CC1F5E7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14" w:type="dxa"/>
          </w:tcPr>
          <w:p w14:paraId="388E85DC" w14:textId="1E98D3D3" w:rsidR="3F04C8FC" w:rsidRDefault="5D9D95AD" w:rsidP="08BE3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8BE33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omis: </w:t>
            </w:r>
            <w:r w:rsidRPr="08BE3323"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  <w:p w14:paraId="504562F2" w14:textId="604FD46E" w:rsidR="3F04C8FC" w:rsidRDefault="3F04C8FC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128730" w14:textId="1D143C0F" w:rsidR="3F04C8FC" w:rsidRDefault="00A50157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02CC0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LWITEC:</w:t>
            </w:r>
            <w:r w:rsidRPr="502CC00B">
              <w:rPr>
                <w:rFonts w:ascii="Times New Roman" w:hAnsi="Times New Roman" w:cs="Times New Roman"/>
                <w:sz w:val="24"/>
                <w:szCs w:val="24"/>
              </w:rPr>
              <w:t xml:space="preserve"> In the reasoning, it mentioned being completed “one semester prior to MAED 6660</w:t>
            </w:r>
            <w:r w:rsidR="1F0859E7" w:rsidRPr="502CC00B">
              <w:rPr>
                <w:rFonts w:ascii="Times New Roman" w:hAnsi="Times New Roman" w:cs="Times New Roman"/>
                <w:sz w:val="24"/>
                <w:szCs w:val="24"/>
              </w:rPr>
              <w:t>.” Just want to verify that ‘6660’ is correct instead of ‘6650.’</w:t>
            </w:r>
          </w:p>
          <w:p w14:paraId="3A5C37FD" w14:textId="48AD21AD" w:rsidR="3F04C8FC" w:rsidRDefault="3F04C8FC" w:rsidP="502CC0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268DFF" w14:textId="4AF509BE" w:rsidR="7171ECB8" w:rsidRDefault="7171ECB8" w:rsidP="6D583547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6D583547">
              <w:rPr>
                <w:rFonts w:ascii="Times New Roman" w:hAnsi="Times New Roman" w:cs="Times New Roman"/>
                <w:sz w:val="24"/>
                <w:szCs w:val="24"/>
              </w:rPr>
              <w:t>Additionally, the proposal for MAED 6416 states, “</w:t>
            </w:r>
            <w:r w:rsidRPr="6D5835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 propose a remove the co-requisite, MAED 6660 for two reasons. First, this course is now in fall and paired with MAED 6650. Second, MAED 6650 will have MAED 6416 listed as a </w:t>
            </w:r>
            <w:proofErr w:type="spellStart"/>
            <w:r w:rsidRPr="6D583547">
              <w:rPr>
                <w:rFonts w:ascii="Times New Roman" w:eastAsia="Times New Roman" w:hAnsi="Times New Roman" w:cs="Times New Roman"/>
                <w:sz w:val="24"/>
                <w:szCs w:val="24"/>
              </w:rPr>
              <w:t>corequisite</w:t>
            </w:r>
            <w:proofErr w:type="spellEnd"/>
            <w:r w:rsidRPr="6D583547">
              <w:rPr>
                <w:rFonts w:ascii="Times New Roman" w:eastAsia="Times New Roman" w:hAnsi="Times New Roman" w:cs="Times New Roman"/>
                <w:sz w:val="24"/>
                <w:szCs w:val="24"/>
              </w:rPr>
              <w:t>. The duplication is unnecessary.” However, that’s not what is reflected in this proposal.</w:t>
            </w:r>
            <w:r w:rsidR="0AE8D52E" w:rsidRPr="6D5835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fact, a dropping of 6416 is described (“We propose a change to co-requisites, dropping the second of the methods course sequence, MAED 6416, because it will now be completed in the Fall term, one semester prior to MAED 6660.</w:t>
            </w:r>
            <w:r w:rsidR="7D876AD0" w:rsidRPr="6D58354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) </w:t>
            </w:r>
            <w:r w:rsidR="17E63A34"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Changes to </w:t>
            </w:r>
            <w:proofErr w:type="spellStart"/>
            <w:r w:rsidR="17E63A34"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req</w:t>
            </w:r>
            <w:proofErr w:type="spellEnd"/>
            <w:r w:rsidR="17E63A34" w:rsidRPr="6D58354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section made in proposal and syllabi</w:t>
            </w:r>
          </w:p>
          <w:p w14:paraId="1FDBF692" w14:textId="530CD6C9" w:rsidR="6D583547" w:rsidRDefault="6D583547" w:rsidP="6D5835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65B08D" w14:textId="08ED9175" w:rsidR="3F04C8FC" w:rsidRDefault="3F04C8FC" w:rsidP="3F04C8FC"/>
          <w:p w14:paraId="7CF5675E" w14:textId="21D4F6A5" w:rsidR="3F04C8FC" w:rsidRDefault="3F04C8FC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4509066C" w14:textId="74DC2C47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3F04C8FC" w14:paraId="77BB0D00" w14:textId="77777777" w:rsidTr="6D583547">
        <w:tc>
          <w:tcPr>
            <w:tcW w:w="2149" w:type="dxa"/>
          </w:tcPr>
          <w:p w14:paraId="6C79BED0" w14:textId="29FAD0BE" w:rsidR="7EB11F9F" w:rsidRDefault="7EB11F9F" w:rsidP="3F04C8FC">
            <w:pPr>
              <w:rPr>
                <w:rFonts w:ascii="Arial" w:eastAsia="Arial" w:hAnsi="Arial" w:cs="Arial"/>
                <w:sz w:val="21"/>
                <w:szCs w:val="21"/>
              </w:rPr>
            </w:pPr>
            <w:r w:rsidRPr="3F04C8FC">
              <w:rPr>
                <w:rFonts w:ascii="Arial" w:eastAsia="Arial" w:hAnsi="Arial" w:cs="Arial"/>
                <w:sz w:val="21"/>
                <w:szCs w:val="21"/>
              </w:rPr>
              <w:lastRenderedPageBreak/>
              <w:t>MAED - 6660 - Yearlong Clinical Experience II</w:t>
            </w:r>
          </w:p>
        </w:tc>
        <w:tc>
          <w:tcPr>
            <w:tcW w:w="2493" w:type="dxa"/>
          </w:tcPr>
          <w:p w14:paraId="3F2465D5" w14:textId="6A680247" w:rsidR="7EB11F9F" w:rsidRDefault="7EB11F9F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3F04C8FC">
              <w:rPr>
                <w:rFonts w:ascii="Times New Roman" w:hAnsi="Times New Roman" w:cs="Times New Roman"/>
                <w:sz w:val="24"/>
                <w:szCs w:val="24"/>
              </w:rPr>
              <w:t>Change to Existing Course Proposal v5.0</w:t>
            </w:r>
          </w:p>
          <w:p w14:paraId="6806B21A" w14:textId="232E9D69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514" w:type="dxa"/>
          </w:tcPr>
          <w:p w14:paraId="31CA4A23" w14:textId="1E98D3D3" w:rsidR="3F04C8FC" w:rsidRDefault="37A7F5CC" w:rsidP="08BE3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8BE33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oomis: </w:t>
            </w:r>
            <w:r w:rsidRPr="08BE3323">
              <w:rPr>
                <w:rFonts w:ascii="Times New Roman" w:hAnsi="Times New Roman" w:cs="Times New Roman"/>
                <w:sz w:val="24"/>
                <w:szCs w:val="24"/>
              </w:rPr>
              <w:t>OK</w:t>
            </w:r>
          </w:p>
          <w:p w14:paraId="7F0B558A" w14:textId="2B31C361" w:rsidR="3F04C8FC" w:rsidRDefault="3F04C8FC" w:rsidP="3F04C8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14" w:type="dxa"/>
          </w:tcPr>
          <w:p w14:paraId="41C90860" w14:textId="5AE99C5B" w:rsidR="3F04C8FC" w:rsidRDefault="3F04C8FC" w:rsidP="3F04C8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43187CD" w14:textId="331B9B66" w:rsidR="757393A6" w:rsidRDefault="757393A6"/>
    <w:p w14:paraId="2F6D7582" w14:textId="4806ED4E" w:rsidR="757393A6" w:rsidRDefault="757393A6" w:rsidP="757393A6"/>
    <w:p w14:paraId="1D92ED00" w14:textId="234A5F39" w:rsidR="00AF3DC3" w:rsidRDefault="00AF3DC3" w:rsidP="00AF3DC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A331F1" w14:textId="6BC80F61" w:rsidR="00485220" w:rsidRDefault="00485220" w:rsidP="009C173C">
      <w:pPr>
        <w:rPr>
          <w:rFonts w:ascii="Times New Roman" w:hAnsi="Times New Roman" w:cs="Times New Roman"/>
          <w:b/>
          <w:sz w:val="24"/>
          <w:szCs w:val="24"/>
        </w:rPr>
      </w:pPr>
    </w:p>
    <w:sectPr w:rsidR="00485220" w:rsidSect="00C20431">
      <w:headerReference w:type="default" r:id="rId11"/>
      <w:footerReference w:type="default" r:id="rId12"/>
      <w:pgSz w:w="15840" w:h="12240" w:orient="landscape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C8AB81" w14:textId="77777777" w:rsidR="00D169A3" w:rsidRDefault="00D169A3" w:rsidP="00267081">
      <w:pPr>
        <w:spacing w:after="0" w:line="240" w:lineRule="auto"/>
      </w:pPr>
      <w:r>
        <w:separator/>
      </w:r>
    </w:p>
  </w:endnote>
  <w:endnote w:type="continuationSeparator" w:id="0">
    <w:p w14:paraId="0D887A70" w14:textId="77777777" w:rsidR="00D169A3" w:rsidRDefault="00D169A3" w:rsidP="00267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471CF2" w14:textId="6B41A64D" w:rsidR="00267081" w:rsidRPr="00670DFC" w:rsidRDefault="00267081">
    <w:pPr>
      <w:pStyle w:val="Footer"/>
      <w:rPr>
        <w:rFonts w:ascii="Times New Roman" w:hAnsi="Times New Roman" w:cs="Times New Roman"/>
        <w:sz w:val="24"/>
        <w:szCs w:val="24"/>
      </w:rPr>
    </w:pPr>
    <w:r w:rsidRPr="00670DFC">
      <w:rPr>
        <w:rFonts w:ascii="Times New Roman" w:hAnsi="Times New Roman" w:cs="Times New Roman"/>
        <w:sz w:val="24"/>
        <w:szCs w:val="24"/>
      </w:rPr>
      <w:t xml:space="preserve">EPCC </w:t>
    </w:r>
    <w:r w:rsidR="004759EB">
      <w:rPr>
        <w:rFonts w:ascii="Times New Roman" w:hAnsi="Times New Roman" w:cs="Times New Roman"/>
        <w:sz w:val="24"/>
        <w:szCs w:val="24"/>
      </w:rPr>
      <w:t>Proposal Review Summary</w:t>
    </w:r>
    <w:r w:rsidRPr="00670DF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670DFC">
      <w:rPr>
        <w:rFonts w:ascii="Times New Roman" w:hAnsi="Times New Roman" w:cs="Times New Roman"/>
        <w:sz w:val="24"/>
        <w:szCs w:val="24"/>
      </w:rPr>
      <w:t xml:space="preserve">Page 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begin"/>
    </w:r>
    <w:r w:rsidRPr="00670DFC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670DFC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E5137D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end"/>
    </w:r>
    <w:r w:rsidRPr="00670DFC">
      <w:rPr>
        <w:rFonts w:ascii="Times New Roman" w:hAnsi="Times New Roman" w:cs="Times New Roman"/>
        <w:sz w:val="24"/>
        <w:szCs w:val="24"/>
      </w:rPr>
      <w:t xml:space="preserve"> of 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begin"/>
    </w:r>
    <w:r w:rsidRPr="00670DFC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Pr="00670DFC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E5137D">
      <w:rPr>
        <w:rFonts w:ascii="Times New Roman" w:hAnsi="Times New Roman" w:cs="Times New Roman"/>
        <w:b/>
        <w:bCs/>
        <w:noProof/>
        <w:sz w:val="24"/>
        <w:szCs w:val="24"/>
      </w:rPr>
      <w:t>3</w:t>
    </w:r>
    <w:r w:rsidRPr="00670DFC">
      <w:rPr>
        <w:rFonts w:ascii="Times New Roman" w:hAnsi="Times New Roman" w:cs="Times New Roman"/>
        <w:b/>
        <w:bCs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6C390" w14:textId="77777777" w:rsidR="00D169A3" w:rsidRDefault="00D169A3" w:rsidP="00267081">
      <w:pPr>
        <w:spacing w:after="0" w:line="240" w:lineRule="auto"/>
      </w:pPr>
      <w:r>
        <w:separator/>
      </w:r>
    </w:p>
  </w:footnote>
  <w:footnote w:type="continuationSeparator" w:id="0">
    <w:p w14:paraId="79A511EA" w14:textId="77777777" w:rsidR="00D169A3" w:rsidRDefault="00D169A3" w:rsidP="00267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560"/>
      <w:gridCol w:w="4560"/>
      <w:gridCol w:w="4560"/>
    </w:tblGrid>
    <w:tr w:rsidR="6189CEE6" w14:paraId="70FD9BAC" w14:textId="77777777" w:rsidTr="6189CEE6">
      <w:tc>
        <w:tcPr>
          <w:tcW w:w="4560" w:type="dxa"/>
        </w:tcPr>
        <w:p w14:paraId="09BD72C5" w14:textId="6303255C" w:rsidR="6189CEE6" w:rsidRDefault="6189CEE6" w:rsidP="6189CEE6">
          <w:pPr>
            <w:pStyle w:val="Header"/>
            <w:ind w:left="-115"/>
          </w:pPr>
        </w:p>
      </w:tc>
      <w:tc>
        <w:tcPr>
          <w:tcW w:w="4560" w:type="dxa"/>
        </w:tcPr>
        <w:p w14:paraId="65DADCBE" w14:textId="40385AEA" w:rsidR="6189CEE6" w:rsidRDefault="6189CEE6" w:rsidP="6189CEE6">
          <w:pPr>
            <w:pStyle w:val="Header"/>
            <w:jc w:val="center"/>
          </w:pPr>
        </w:p>
      </w:tc>
      <w:tc>
        <w:tcPr>
          <w:tcW w:w="4560" w:type="dxa"/>
        </w:tcPr>
        <w:p w14:paraId="524C7698" w14:textId="1E3EFE6F" w:rsidR="6189CEE6" w:rsidRDefault="6189CEE6" w:rsidP="6189CEE6">
          <w:pPr>
            <w:pStyle w:val="Header"/>
            <w:ind w:right="-115"/>
            <w:jc w:val="right"/>
          </w:pPr>
        </w:p>
      </w:tc>
    </w:tr>
  </w:tbl>
  <w:p w14:paraId="2181879B" w14:textId="555927F0" w:rsidR="6189CEE6" w:rsidRDefault="6189CEE6" w:rsidP="6189CE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https://kennesaw.curriculog.com/images/icons/checkbox-off.png" style="width:12pt;height:12pt;visibility:visible;mso-wrap-style:square" o:bullet="t">
        <v:imagedata r:id="rId1" o:title="checkbox-off"/>
      </v:shape>
    </w:pict>
  </w:numPicBullet>
  <w:abstractNum w:abstractNumId="0" w15:restartNumberingAfterBreak="0">
    <w:nsid w:val="00DD4040"/>
    <w:multiLevelType w:val="hybridMultilevel"/>
    <w:tmpl w:val="434C319A"/>
    <w:lvl w:ilvl="0" w:tplc="5CC0A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CC0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52B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709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6477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742C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A8E9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CE8D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1AD0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11AB4"/>
    <w:multiLevelType w:val="multilevel"/>
    <w:tmpl w:val="EE92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3D274B"/>
    <w:multiLevelType w:val="hybridMultilevel"/>
    <w:tmpl w:val="2A4C2A9A"/>
    <w:lvl w:ilvl="0" w:tplc="A2423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3A3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3217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660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EC22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4478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46A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70EA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C3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2162D"/>
    <w:multiLevelType w:val="hybridMultilevel"/>
    <w:tmpl w:val="CEB0E26C"/>
    <w:lvl w:ilvl="0" w:tplc="ED8E1D0A">
      <w:start w:val="1"/>
      <w:numFmt w:val="decimal"/>
      <w:lvlText w:val="%1."/>
      <w:lvlJc w:val="left"/>
      <w:pPr>
        <w:ind w:left="720" w:hanging="360"/>
      </w:pPr>
    </w:lvl>
    <w:lvl w:ilvl="1" w:tplc="8B5CDA6A">
      <w:start w:val="1"/>
      <w:numFmt w:val="lowerLetter"/>
      <w:lvlText w:val="%2."/>
      <w:lvlJc w:val="left"/>
      <w:pPr>
        <w:ind w:left="1440" w:hanging="360"/>
      </w:pPr>
    </w:lvl>
    <w:lvl w:ilvl="2" w:tplc="CF9ABD6C">
      <w:start w:val="1"/>
      <w:numFmt w:val="lowerRoman"/>
      <w:lvlText w:val="%3."/>
      <w:lvlJc w:val="right"/>
      <w:pPr>
        <w:ind w:left="2160" w:hanging="180"/>
      </w:pPr>
    </w:lvl>
    <w:lvl w:ilvl="3" w:tplc="5EA2D15E">
      <w:start w:val="1"/>
      <w:numFmt w:val="decimal"/>
      <w:lvlText w:val="%4."/>
      <w:lvlJc w:val="left"/>
      <w:pPr>
        <w:ind w:left="2880" w:hanging="360"/>
      </w:pPr>
    </w:lvl>
    <w:lvl w:ilvl="4" w:tplc="A5B6A96A">
      <w:start w:val="1"/>
      <w:numFmt w:val="lowerLetter"/>
      <w:lvlText w:val="%5."/>
      <w:lvlJc w:val="left"/>
      <w:pPr>
        <w:ind w:left="3600" w:hanging="360"/>
      </w:pPr>
    </w:lvl>
    <w:lvl w:ilvl="5" w:tplc="FB78D2D0">
      <w:start w:val="1"/>
      <w:numFmt w:val="lowerRoman"/>
      <w:lvlText w:val="%6."/>
      <w:lvlJc w:val="right"/>
      <w:pPr>
        <w:ind w:left="4320" w:hanging="180"/>
      </w:pPr>
    </w:lvl>
    <w:lvl w:ilvl="6" w:tplc="160075E0">
      <w:start w:val="1"/>
      <w:numFmt w:val="decimal"/>
      <w:lvlText w:val="%7."/>
      <w:lvlJc w:val="left"/>
      <w:pPr>
        <w:ind w:left="5040" w:hanging="360"/>
      </w:pPr>
    </w:lvl>
    <w:lvl w:ilvl="7" w:tplc="B0E02960">
      <w:start w:val="1"/>
      <w:numFmt w:val="lowerLetter"/>
      <w:lvlText w:val="%8."/>
      <w:lvlJc w:val="left"/>
      <w:pPr>
        <w:ind w:left="5760" w:hanging="360"/>
      </w:pPr>
    </w:lvl>
    <w:lvl w:ilvl="8" w:tplc="D074A2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4542B4"/>
    <w:multiLevelType w:val="hybridMultilevel"/>
    <w:tmpl w:val="BF54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A1E46"/>
    <w:multiLevelType w:val="hybridMultilevel"/>
    <w:tmpl w:val="AE36E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40137"/>
    <w:multiLevelType w:val="hybridMultilevel"/>
    <w:tmpl w:val="A5BCBBE0"/>
    <w:lvl w:ilvl="0" w:tplc="3A0E7B10">
      <w:start w:val="1"/>
      <w:numFmt w:val="decimal"/>
      <w:lvlText w:val="%1."/>
      <w:lvlJc w:val="left"/>
      <w:pPr>
        <w:ind w:left="720" w:hanging="360"/>
      </w:pPr>
    </w:lvl>
    <w:lvl w:ilvl="1" w:tplc="A66644B4">
      <w:start w:val="1"/>
      <w:numFmt w:val="lowerLetter"/>
      <w:lvlText w:val="%2."/>
      <w:lvlJc w:val="left"/>
      <w:pPr>
        <w:ind w:left="1440" w:hanging="360"/>
      </w:pPr>
    </w:lvl>
    <w:lvl w:ilvl="2" w:tplc="14DA5130">
      <w:start w:val="1"/>
      <w:numFmt w:val="lowerRoman"/>
      <w:lvlText w:val="%3."/>
      <w:lvlJc w:val="right"/>
      <w:pPr>
        <w:ind w:left="2160" w:hanging="180"/>
      </w:pPr>
    </w:lvl>
    <w:lvl w:ilvl="3" w:tplc="0754972E">
      <w:start w:val="1"/>
      <w:numFmt w:val="decimal"/>
      <w:lvlText w:val="%4."/>
      <w:lvlJc w:val="left"/>
      <w:pPr>
        <w:ind w:left="2880" w:hanging="360"/>
      </w:pPr>
    </w:lvl>
    <w:lvl w:ilvl="4" w:tplc="4B266014">
      <w:start w:val="1"/>
      <w:numFmt w:val="lowerLetter"/>
      <w:lvlText w:val="%5."/>
      <w:lvlJc w:val="left"/>
      <w:pPr>
        <w:ind w:left="3600" w:hanging="360"/>
      </w:pPr>
    </w:lvl>
    <w:lvl w:ilvl="5" w:tplc="479A6D32">
      <w:start w:val="1"/>
      <w:numFmt w:val="lowerRoman"/>
      <w:lvlText w:val="%6."/>
      <w:lvlJc w:val="right"/>
      <w:pPr>
        <w:ind w:left="4320" w:hanging="180"/>
      </w:pPr>
    </w:lvl>
    <w:lvl w:ilvl="6" w:tplc="7BAC180A">
      <w:start w:val="1"/>
      <w:numFmt w:val="decimal"/>
      <w:lvlText w:val="%7."/>
      <w:lvlJc w:val="left"/>
      <w:pPr>
        <w:ind w:left="5040" w:hanging="360"/>
      </w:pPr>
    </w:lvl>
    <w:lvl w:ilvl="7" w:tplc="9E84C3D4">
      <w:start w:val="1"/>
      <w:numFmt w:val="lowerLetter"/>
      <w:lvlText w:val="%8."/>
      <w:lvlJc w:val="left"/>
      <w:pPr>
        <w:ind w:left="5760" w:hanging="360"/>
      </w:pPr>
    </w:lvl>
    <w:lvl w:ilvl="8" w:tplc="1C6CC82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221DCF"/>
    <w:multiLevelType w:val="hybridMultilevel"/>
    <w:tmpl w:val="A5005C58"/>
    <w:lvl w:ilvl="0" w:tplc="F11A1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8695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3AD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1E1F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6C93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B028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E1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C1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861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7781B"/>
    <w:multiLevelType w:val="hybridMultilevel"/>
    <w:tmpl w:val="06D4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E09DA"/>
    <w:multiLevelType w:val="hybridMultilevel"/>
    <w:tmpl w:val="46661852"/>
    <w:lvl w:ilvl="0" w:tplc="6EA086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2A47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DA9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DA1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48E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70A9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E6B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BE2C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7431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D5A37"/>
    <w:multiLevelType w:val="hybridMultilevel"/>
    <w:tmpl w:val="5F2A2AAC"/>
    <w:lvl w:ilvl="0" w:tplc="6402FC68">
      <w:start w:val="1"/>
      <w:numFmt w:val="decimal"/>
      <w:lvlText w:val="%1."/>
      <w:lvlJc w:val="left"/>
      <w:pPr>
        <w:ind w:left="720" w:hanging="360"/>
      </w:pPr>
    </w:lvl>
    <w:lvl w:ilvl="1" w:tplc="E7B6BAD2">
      <w:start w:val="1"/>
      <w:numFmt w:val="lowerLetter"/>
      <w:lvlText w:val="%2."/>
      <w:lvlJc w:val="left"/>
      <w:pPr>
        <w:ind w:left="1440" w:hanging="360"/>
      </w:pPr>
    </w:lvl>
    <w:lvl w:ilvl="2" w:tplc="B604679E">
      <w:start w:val="1"/>
      <w:numFmt w:val="lowerRoman"/>
      <w:lvlText w:val="%3."/>
      <w:lvlJc w:val="right"/>
      <w:pPr>
        <w:ind w:left="2160" w:hanging="180"/>
      </w:pPr>
    </w:lvl>
    <w:lvl w:ilvl="3" w:tplc="B0CE5772">
      <w:start w:val="1"/>
      <w:numFmt w:val="decimal"/>
      <w:lvlText w:val="%4."/>
      <w:lvlJc w:val="left"/>
      <w:pPr>
        <w:ind w:left="2880" w:hanging="360"/>
      </w:pPr>
    </w:lvl>
    <w:lvl w:ilvl="4" w:tplc="4AD64FC8">
      <w:start w:val="1"/>
      <w:numFmt w:val="lowerLetter"/>
      <w:lvlText w:val="%5."/>
      <w:lvlJc w:val="left"/>
      <w:pPr>
        <w:ind w:left="3600" w:hanging="360"/>
      </w:pPr>
    </w:lvl>
    <w:lvl w:ilvl="5" w:tplc="1B90E672">
      <w:start w:val="1"/>
      <w:numFmt w:val="lowerRoman"/>
      <w:lvlText w:val="%6."/>
      <w:lvlJc w:val="right"/>
      <w:pPr>
        <w:ind w:left="4320" w:hanging="180"/>
      </w:pPr>
    </w:lvl>
    <w:lvl w:ilvl="6" w:tplc="4BDEE7E6">
      <w:start w:val="1"/>
      <w:numFmt w:val="decimal"/>
      <w:lvlText w:val="%7."/>
      <w:lvlJc w:val="left"/>
      <w:pPr>
        <w:ind w:left="5040" w:hanging="360"/>
      </w:pPr>
    </w:lvl>
    <w:lvl w:ilvl="7" w:tplc="F34A103C">
      <w:start w:val="1"/>
      <w:numFmt w:val="lowerLetter"/>
      <w:lvlText w:val="%8."/>
      <w:lvlJc w:val="left"/>
      <w:pPr>
        <w:ind w:left="5760" w:hanging="360"/>
      </w:pPr>
    </w:lvl>
    <w:lvl w:ilvl="8" w:tplc="376EBE4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E7A57"/>
    <w:multiLevelType w:val="multilevel"/>
    <w:tmpl w:val="3D126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93309A1"/>
    <w:multiLevelType w:val="hybridMultilevel"/>
    <w:tmpl w:val="2E6674CA"/>
    <w:lvl w:ilvl="0" w:tplc="0D62B4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04C1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562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A5E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CC0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541A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4055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00EE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EA00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9012A"/>
    <w:multiLevelType w:val="hybridMultilevel"/>
    <w:tmpl w:val="9E2A1D86"/>
    <w:lvl w:ilvl="0" w:tplc="167CF5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2C4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CC85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2605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F0A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1273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C9D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D87B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FC3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C60D09"/>
    <w:multiLevelType w:val="hybridMultilevel"/>
    <w:tmpl w:val="7F4268DC"/>
    <w:lvl w:ilvl="0" w:tplc="308CDF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D22A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CC2D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7A2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66F9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FC70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E219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E6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1673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95B86"/>
    <w:multiLevelType w:val="hybridMultilevel"/>
    <w:tmpl w:val="B6FEE5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9F54C6"/>
    <w:multiLevelType w:val="hybridMultilevel"/>
    <w:tmpl w:val="0DC4807E"/>
    <w:lvl w:ilvl="0" w:tplc="08B2F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403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48F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1C27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289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2D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AC81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A637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BA5F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67148D"/>
    <w:multiLevelType w:val="hybridMultilevel"/>
    <w:tmpl w:val="1A00B988"/>
    <w:lvl w:ilvl="0" w:tplc="4D3C4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82E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1C5F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0CF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42E6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5050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52DF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60CB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2B3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EE6576"/>
    <w:multiLevelType w:val="multilevel"/>
    <w:tmpl w:val="74D81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9E2514"/>
    <w:multiLevelType w:val="hybridMultilevel"/>
    <w:tmpl w:val="69DC932E"/>
    <w:lvl w:ilvl="0" w:tplc="C6321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5EA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1C8B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04B1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00D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1073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ED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600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283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53F7B"/>
    <w:multiLevelType w:val="hybridMultilevel"/>
    <w:tmpl w:val="18F6059E"/>
    <w:lvl w:ilvl="0" w:tplc="F8D4A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1E94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98A1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94B8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A2F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5665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9C8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920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468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85422D"/>
    <w:multiLevelType w:val="hybridMultilevel"/>
    <w:tmpl w:val="10EEC576"/>
    <w:lvl w:ilvl="0" w:tplc="C2664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CC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5487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DE69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964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AEC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6C0B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1AD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3EE3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23725D"/>
    <w:multiLevelType w:val="hybridMultilevel"/>
    <w:tmpl w:val="7562990E"/>
    <w:lvl w:ilvl="0" w:tplc="57BC21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9AA6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D09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0CE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043B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CA56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49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2D4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7023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6F605C"/>
    <w:multiLevelType w:val="hybridMultilevel"/>
    <w:tmpl w:val="C400D75C"/>
    <w:lvl w:ilvl="0" w:tplc="78FC00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9A9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EEE1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A2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E3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485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8EB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0EA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8896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C52BD9"/>
    <w:multiLevelType w:val="hybridMultilevel"/>
    <w:tmpl w:val="DAA2271A"/>
    <w:lvl w:ilvl="0" w:tplc="6D303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7E75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E0BF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04E4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4AA5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6E16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A00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14E9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BC7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035201"/>
    <w:multiLevelType w:val="hybridMultilevel"/>
    <w:tmpl w:val="84041C54"/>
    <w:lvl w:ilvl="0" w:tplc="1D76A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925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C608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3EF2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D69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F8A6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0E63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545C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E4A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D7F07"/>
    <w:multiLevelType w:val="hybridMultilevel"/>
    <w:tmpl w:val="EC80A580"/>
    <w:lvl w:ilvl="0" w:tplc="9104E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1208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3E2B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06C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9EDA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EA35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201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1009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0C13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1B2C96"/>
    <w:multiLevelType w:val="hybridMultilevel"/>
    <w:tmpl w:val="7BAAAB12"/>
    <w:lvl w:ilvl="0" w:tplc="460CB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C886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9CFB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14D8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A4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AA9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BE7E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C6C4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967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350563"/>
    <w:multiLevelType w:val="hybridMultilevel"/>
    <w:tmpl w:val="C0342346"/>
    <w:lvl w:ilvl="0" w:tplc="BA004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A80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58F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72A3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562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4C9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024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2CAF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E36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8244D"/>
    <w:multiLevelType w:val="hybridMultilevel"/>
    <w:tmpl w:val="B420D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D94191"/>
    <w:multiLevelType w:val="hybridMultilevel"/>
    <w:tmpl w:val="326A9D9C"/>
    <w:lvl w:ilvl="0" w:tplc="026C2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A6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E08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9C84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0C5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E4F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08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4E04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26C5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16937"/>
    <w:multiLevelType w:val="hybridMultilevel"/>
    <w:tmpl w:val="BF5484D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40353"/>
    <w:multiLevelType w:val="hybridMultilevel"/>
    <w:tmpl w:val="92903B1A"/>
    <w:lvl w:ilvl="0" w:tplc="ACBC30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E42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D80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FEA0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023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8A90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78D5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6659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20A2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952D4B"/>
    <w:multiLevelType w:val="hybridMultilevel"/>
    <w:tmpl w:val="AE509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3E45CC"/>
    <w:multiLevelType w:val="hybridMultilevel"/>
    <w:tmpl w:val="2ABE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3"/>
  </w:num>
  <w:num w:numId="4">
    <w:abstractNumId w:val="12"/>
  </w:num>
  <w:num w:numId="5">
    <w:abstractNumId w:val="16"/>
  </w:num>
  <w:num w:numId="6">
    <w:abstractNumId w:val="20"/>
  </w:num>
  <w:num w:numId="7">
    <w:abstractNumId w:val="9"/>
  </w:num>
  <w:num w:numId="8">
    <w:abstractNumId w:val="25"/>
  </w:num>
  <w:num w:numId="9">
    <w:abstractNumId w:val="19"/>
  </w:num>
  <w:num w:numId="10">
    <w:abstractNumId w:val="32"/>
  </w:num>
  <w:num w:numId="11">
    <w:abstractNumId w:val="7"/>
  </w:num>
  <w:num w:numId="12">
    <w:abstractNumId w:val="22"/>
  </w:num>
  <w:num w:numId="13">
    <w:abstractNumId w:val="24"/>
  </w:num>
  <w:num w:numId="14">
    <w:abstractNumId w:val="30"/>
  </w:num>
  <w:num w:numId="15">
    <w:abstractNumId w:val="0"/>
  </w:num>
  <w:num w:numId="16">
    <w:abstractNumId w:val="17"/>
  </w:num>
  <w:num w:numId="17">
    <w:abstractNumId w:val="28"/>
  </w:num>
  <w:num w:numId="18">
    <w:abstractNumId w:val="14"/>
  </w:num>
  <w:num w:numId="19">
    <w:abstractNumId w:val="2"/>
  </w:num>
  <w:num w:numId="20">
    <w:abstractNumId w:val="23"/>
  </w:num>
  <w:num w:numId="21">
    <w:abstractNumId w:val="21"/>
  </w:num>
  <w:num w:numId="22">
    <w:abstractNumId w:val="13"/>
  </w:num>
  <w:num w:numId="23">
    <w:abstractNumId w:val="26"/>
  </w:num>
  <w:num w:numId="24">
    <w:abstractNumId w:val="27"/>
  </w:num>
  <w:num w:numId="25">
    <w:abstractNumId w:val="29"/>
  </w:num>
  <w:num w:numId="26">
    <w:abstractNumId w:val="8"/>
  </w:num>
  <w:num w:numId="27">
    <w:abstractNumId w:val="31"/>
  </w:num>
  <w:num w:numId="28">
    <w:abstractNumId w:val="4"/>
  </w:num>
  <w:num w:numId="29">
    <w:abstractNumId w:val="11"/>
  </w:num>
  <w:num w:numId="30">
    <w:abstractNumId w:val="18"/>
  </w:num>
  <w:num w:numId="31">
    <w:abstractNumId w:val="34"/>
  </w:num>
  <w:num w:numId="32">
    <w:abstractNumId w:val="5"/>
  </w:num>
  <w:num w:numId="33">
    <w:abstractNumId w:val="33"/>
  </w:num>
  <w:num w:numId="34">
    <w:abstractNumId w:val="1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MxM7cwszS1NDJU0lEKTi0uzszPAykwNKoFAIZUmYAtAAAA"/>
  </w:docVars>
  <w:rsids>
    <w:rsidRoot w:val="00152977"/>
    <w:rsid w:val="000115D5"/>
    <w:rsid w:val="00013867"/>
    <w:rsid w:val="00024532"/>
    <w:rsid w:val="00030371"/>
    <w:rsid w:val="00031412"/>
    <w:rsid w:val="00032E85"/>
    <w:rsid w:val="00041016"/>
    <w:rsid w:val="00046F99"/>
    <w:rsid w:val="00050F0E"/>
    <w:rsid w:val="00057883"/>
    <w:rsid w:val="000616C2"/>
    <w:rsid w:val="0006258A"/>
    <w:rsid w:val="00084424"/>
    <w:rsid w:val="000868D3"/>
    <w:rsid w:val="00094044"/>
    <w:rsid w:val="000A07DA"/>
    <w:rsid w:val="000A4DD2"/>
    <w:rsid w:val="000B007A"/>
    <w:rsid w:val="000B05CF"/>
    <w:rsid w:val="000B09BA"/>
    <w:rsid w:val="000B164F"/>
    <w:rsid w:val="000B435A"/>
    <w:rsid w:val="000B43C3"/>
    <w:rsid w:val="000C36BE"/>
    <w:rsid w:val="000D56E1"/>
    <w:rsid w:val="000F650C"/>
    <w:rsid w:val="00117E36"/>
    <w:rsid w:val="00127999"/>
    <w:rsid w:val="00144318"/>
    <w:rsid w:val="0014603B"/>
    <w:rsid w:val="0015116F"/>
    <w:rsid w:val="00152977"/>
    <w:rsid w:val="00154FAF"/>
    <w:rsid w:val="0016094F"/>
    <w:rsid w:val="00162072"/>
    <w:rsid w:val="001659AB"/>
    <w:rsid w:val="00165D43"/>
    <w:rsid w:val="00165E31"/>
    <w:rsid w:val="00176D39"/>
    <w:rsid w:val="00186E56"/>
    <w:rsid w:val="001912F2"/>
    <w:rsid w:val="00193D5C"/>
    <w:rsid w:val="00194ED9"/>
    <w:rsid w:val="001A51CC"/>
    <w:rsid w:val="001B023F"/>
    <w:rsid w:val="001B4257"/>
    <w:rsid w:val="001B6831"/>
    <w:rsid w:val="001B766B"/>
    <w:rsid w:val="001C17B9"/>
    <w:rsid w:val="001C2BEA"/>
    <w:rsid w:val="001C3B34"/>
    <w:rsid w:val="001D76BD"/>
    <w:rsid w:val="001F4DD8"/>
    <w:rsid w:val="001F5333"/>
    <w:rsid w:val="001F7D57"/>
    <w:rsid w:val="00203805"/>
    <w:rsid w:val="002078B5"/>
    <w:rsid w:val="002110AA"/>
    <w:rsid w:val="00211819"/>
    <w:rsid w:val="00232428"/>
    <w:rsid w:val="00232D93"/>
    <w:rsid w:val="00251606"/>
    <w:rsid w:val="00257FAC"/>
    <w:rsid w:val="002609FB"/>
    <w:rsid w:val="00267081"/>
    <w:rsid w:val="00282B99"/>
    <w:rsid w:val="00283FEF"/>
    <w:rsid w:val="0028495E"/>
    <w:rsid w:val="002907BD"/>
    <w:rsid w:val="00292646"/>
    <w:rsid w:val="00295BED"/>
    <w:rsid w:val="00297D39"/>
    <w:rsid w:val="002A2D0B"/>
    <w:rsid w:val="002B16D8"/>
    <w:rsid w:val="002B568B"/>
    <w:rsid w:val="002B6080"/>
    <w:rsid w:val="002B6188"/>
    <w:rsid w:val="002C0694"/>
    <w:rsid w:val="002E1071"/>
    <w:rsid w:val="002E3262"/>
    <w:rsid w:val="002E3792"/>
    <w:rsid w:val="002E50D7"/>
    <w:rsid w:val="00303B5A"/>
    <w:rsid w:val="00320B1E"/>
    <w:rsid w:val="00321F00"/>
    <w:rsid w:val="00340D31"/>
    <w:rsid w:val="003444C0"/>
    <w:rsid w:val="003553C1"/>
    <w:rsid w:val="003555A2"/>
    <w:rsid w:val="003657D1"/>
    <w:rsid w:val="00367384"/>
    <w:rsid w:val="00371CF2"/>
    <w:rsid w:val="00381097"/>
    <w:rsid w:val="00381578"/>
    <w:rsid w:val="003821F2"/>
    <w:rsid w:val="003843F1"/>
    <w:rsid w:val="0038682E"/>
    <w:rsid w:val="003876F3"/>
    <w:rsid w:val="00394011"/>
    <w:rsid w:val="003A1C93"/>
    <w:rsid w:val="003B5E53"/>
    <w:rsid w:val="003C239E"/>
    <w:rsid w:val="003D2265"/>
    <w:rsid w:val="003D271D"/>
    <w:rsid w:val="003D30E0"/>
    <w:rsid w:val="003D33E3"/>
    <w:rsid w:val="003D3E1E"/>
    <w:rsid w:val="003D48B1"/>
    <w:rsid w:val="003D6C2D"/>
    <w:rsid w:val="003D72E7"/>
    <w:rsid w:val="003F3617"/>
    <w:rsid w:val="003F36D0"/>
    <w:rsid w:val="003F547E"/>
    <w:rsid w:val="00403C1E"/>
    <w:rsid w:val="00405F4C"/>
    <w:rsid w:val="004077A9"/>
    <w:rsid w:val="00410A15"/>
    <w:rsid w:val="004270A0"/>
    <w:rsid w:val="0042778C"/>
    <w:rsid w:val="00432E4C"/>
    <w:rsid w:val="004340D7"/>
    <w:rsid w:val="00440A9A"/>
    <w:rsid w:val="00447850"/>
    <w:rsid w:val="0045246E"/>
    <w:rsid w:val="00454EB5"/>
    <w:rsid w:val="004578CC"/>
    <w:rsid w:val="00460358"/>
    <w:rsid w:val="004625F8"/>
    <w:rsid w:val="00463F05"/>
    <w:rsid w:val="00466747"/>
    <w:rsid w:val="00466BF4"/>
    <w:rsid w:val="004759EB"/>
    <w:rsid w:val="00485220"/>
    <w:rsid w:val="004876D4"/>
    <w:rsid w:val="00493338"/>
    <w:rsid w:val="004A29EA"/>
    <w:rsid w:val="004A3D20"/>
    <w:rsid w:val="004A5B78"/>
    <w:rsid w:val="004B42E0"/>
    <w:rsid w:val="004B723A"/>
    <w:rsid w:val="004C0BA9"/>
    <w:rsid w:val="004D406C"/>
    <w:rsid w:val="004D593B"/>
    <w:rsid w:val="004F63D0"/>
    <w:rsid w:val="00503069"/>
    <w:rsid w:val="0051747F"/>
    <w:rsid w:val="0051791B"/>
    <w:rsid w:val="00523297"/>
    <w:rsid w:val="00523677"/>
    <w:rsid w:val="00524F11"/>
    <w:rsid w:val="00525C4E"/>
    <w:rsid w:val="005333C0"/>
    <w:rsid w:val="005348B5"/>
    <w:rsid w:val="00543822"/>
    <w:rsid w:val="00546C66"/>
    <w:rsid w:val="005538D2"/>
    <w:rsid w:val="00555EAF"/>
    <w:rsid w:val="00557694"/>
    <w:rsid w:val="00567A71"/>
    <w:rsid w:val="0058568F"/>
    <w:rsid w:val="00585B0C"/>
    <w:rsid w:val="00587E7C"/>
    <w:rsid w:val="005914C3"/>
    <w:rsid w:val="005934C1"/>
    <w:rsid w:val="005A1324"/>
    <w:rsid w:val="005A7576"/>
    <w:rsid w:val="005B6B0D"/>
    <w:rsid w:val="005C0016"/>
    <w:rsid w:val="005C498A"/>
    <w:rsid w:val="005C601E"/>
    <w:rsid w:val="005C7C0B"/>
    <w:rsid w:val="005E1019"/>
    <w:rsid w:val="005E13D3"/>
    <w:rsid w:val="005E34D9"/>
    <w:rsid w:val="005E4E68"/>
    <w:rsid w:val="005E76C1"/>
    <w:rsid w:val="005F0BE9"/>
    <w:rsid w:val="005F17B9"/>
    <w:rsid w:val="005F5207"/>
    <w:rsid w:val="005F6BCA"/>
    <w:rsid w:val="00602D6C"/>
    <w:rsid w:val="00606391"/>
    <w:rsid w:val="00606D4B"/>
    <w:rsid w:val="0060782A"/>
    <w:rsid w:val="00613C94"/>
    <w:rsid w:val="0063103F"/>
    <w:rsid w:val="00631706"/>
    <w:rsid w:val="00634081"/>
    <w:rsid w:val="00635B52"/>
    <w:rsid w:val="00636309"/>
    <w:rsid w:val="00636FA9"/>
    <w:rsid w:val="006443D1"/>
    <w:rsid w:val="00653958"/>
    <w:rsid w:val="0065472B"/>
    <w:rsid w:val="0066010C"/>
    <w:rsid w:val="00670DFC"/>
    <w:rsid w:val="00680636"/>
    <w:rsid w:val="00681154"/>
    <w:rsid w:val="0068299B"/>
    <w:rsid w:val="00694BD2"/>
    <w:rsid w:val="006A0E3B"/>
    <w:rsid w:val="006A1E82"/>
    <w:rsid w:val="006A4905"/>
    <w:rsid w:val="006A565A"/>
    <w:rsid w:val="006B6B1E"/>
    <w:rsid w:val="006D2C45"/>
    <w:rsid w:val="006E44F0"/>
    <w:rsid w:val="006E4DB7"/>
    <w:rsid w:val="0071066D"/>
    <w:rsid w:val="0071127C"/>
    <w:rsid w:val="00715BFE"/>
    <w:rsid w:val="00716CFE"/>
    <w:rsid w:val="007206E6"/>
    <w:rsid w:val="00720CE3"/>
    <w:rsid w:val="007239EE"/>
    <w:rsid w:val="00730ADA"/>
    <w:rsid w:val="00731687"/>
    <w:rsid w:val="00741C34"/>
    <w:rsid w:val="00747F30"/>
    <w:rsid w:val="00747FB3"/>
    <w:rsid w:val="00756726"/>
    <w:rsid w:val="00766C6C"/>
    <w:rsid w:val="00772925"/>
    <w:rsid w:val="007763D1"/>
    <w:rsid w:val="007806AB"/>
    <w:rsid w:val="00783F91"/>
    <w:rsid w:val="007851AC"/>
    <w:rsid w:val="00792B60"/>
    <w:rsid w:val="007A4E9C"/>
    <w:rsid w:val="007A5E71"/>
    <w:rsid w:val="007B059B"/>
    <w:rsid w:val="007B7D35"/>
    <w:rsid w:val="007D0D57"/>
    <w:rsid w:val="007D1060"/>
    <w:rsid w:val="007D3B93"/>
    <w:rsid w:val="007E35BE"/>
    <w:rsid w:val="007E5DB1"/>
    <w:rsid w:val="007E7DBE"/>
    <w:rsid w:val="007F11CC"/>
    <w:rsid w:val="007F2C9E"/>
    <w:rsid w:val="007F42F0"/>
    <w:rsid w:val="007F4D11"/>
    <w:rsid w:val="007F5450"/>
    <w:rsid w:val="007F68B0"/>
    <w:rsid w:val="00801629"/>
    <w:rsid w:val="00803C9C"/>
    <w:rsid w:val="00804EFE"/>
    <w:rsid w:val="008051C5"/>
    <w:rsid w:val="00805914"/>
    <w:rsid w:val="00810B0E"/>
    <w:rsid w:val="00811F2A"/>
    <w:rsid w:val="00824EC8"/>
    <w:rsid w:val="00827DAA"/>
    <w:rsid w:val="008340B7"/>
    <w:rsid w:val="00834441"/>
    <w:rsid w:val="00835A31"/>
    <w:rsid w:val="00844940"/>
    <w:rsid w:val="00845468"/>
    <w:rsid w:val="00845A96"/>
    <w:rsid w:val="00845BCE"/>
    <w:rsid w:val="00846CEA"/>
    <w:rsid w:val="00850BFB"/>
    <w:rsid w:val="00850F96"/>
    <w:rsid w:val="0085234F"/>
    <w:rsid w:val="0086000F"/>
    <w:rsid w:val="00883EC1"/>
    <w:rsid w:val="00890EEC"/>
    <w:rsid w:val="008C1E3E"/>
    <w:rsid w:val="008C443E"/>
    <w:rsid w:val="008C6983"/>
    <w:rsid w:val="008D0112"/>
    <w:rsid w:val="008D6F21"/>
    <w:rsid w:val="008D7B3F"/>
    <w:rsid w:val="008F2CA8"/>
    <w:rsid w:val="008F7BE4"/>
    <w:rsid w:val="009040DA"/>
    <w:rsid w:val="00912DC3"/>
    <w:rsid w:val="009130EA"/>
    <w:rsid w:val="00915C96"/>
    <w:rsid w:val="009178DF"/>
    <w:rsid w:val="00925E54"/>
    <w:rsid w:val="0093049F"/>
    <w:rsid w:val="00946789"/>
    <w:rsid w:val="00951422"/>
    <w:rsid w:val="0095472B"/>
    <w:rsid w:val="009573DB"/>
    <w:rsid w:val="0097742C"/>
    <w:rsid w:val="00982F4E"/>
    <w:rsid w:val="009857F4"/>
    <w:rsid w:val="009A1191"/>
    <w:rsid w:val="009A40D4"/>
    <w:rsid w:val="009B52B7"/>
    <w:rsid w:val="009C173C"/>
    <w:rsid w:val="009C1B40"/>
    <w:rsid w:val="009C4AE9"/>
    <w:rsid w:val="009D5D5A"/>
    <w:rsid w:val="009E464C"/>
    <w:rsid w:val="009E522E"/>
    <w:rsid w:val="009F6528"/>
    <w:rsid w:val="00A00D7A"/>
    <w:rsid w:val="00A05A94"/>
    <w:rsid w:val="00A13C8B"/>
    <w:rsid w:val="00A141A6"/>
    <w:rsid w:val="00A1553F"/>
    <w:rsid w:val="00A22F74"/>
    <w:rsid w:val="00A33B31"/>
    <w:rsid w:val="00A3721D"/>
    <w:rsid w:val="00A376B8"/>
    <w:rsid w:val="00A50157"/>
    <w:rsid w:val="00A52483"/>
    <w:rsid w:val="00A6782E"/>
    <w:rsid w:val="00A67C92"/>
    <w:rsid w:val="00A746D5"/>
    <w:rsid w:val="00A81BB9"/>
    <w:rsid w:val="00A92167"/>
    <w:rsid w:val="00A92B09"/>
    <w:rsid w:val="00AA0D7E"/>
    <w:rsid w:val="00AA4785"/>
    <w:rsid w:val="00AC61D2"/>
    <w:rsid w:val="00AC7945"/>
    <w:rsid w:val="00AD623B"/>
    <w:rsid w:val="00AD6393"/>
    <w:rsid w:val="00AE0B02"/>
    <w:rsid w:val="00AF3DC3"/>
    <w:rsid w:val="00AF5723"/>
    <w:rsid w:val="00AF5DD8"/>
    <w:rsid w:val="00B02294"/>
    <w:rsid w:val="00B04B1A"/>
    <w:rsid w:val="00B10CE9"/>
    <w:rsid w:val="00B12156"/>
    <w:rsid w:val="00B2207E"/>
    <w:rsid w:val="00B221C5"/>
    <w:rsid w:val="00B24DA0"/>
    <w:rsid w:val="00B313B6"/>
    <w:rsid w:val="00B6348D"/>
    <w:rsid w:val="00B6653C"/>
    <w:rsid w:val="00B70F19"/>
    <w:rsid w:val="00B83869"/>
    <w:rsid w:val="00B9544D"/>
    <w:rsid w:val="00B96692"/>
    <w:rsid w:val="00BA657D"/>
    <w:rsid w:val="00BB27B6"/>
    <w:rsid w:val="00BB40F2"/>
    <w:rsid w:val="00BB4477"/>
    <w:rsid w:val="00BB48E3"/>
    <w:rsid w:val="00BB49E3"/>
    <w:rsid w:val="00BB6018"/>
    <w:rsid w:val="00BC1B11"/>
    <w:rsid w:val="00BD1B6F"/>
    <w:rsid w:val="00BE1989"/>
    <w:rsid w:val="00BE7FDC"/>
    <w:rsid w:val="00BF56F2"/>
    <w:rsid w:val="00BF62C9"/>
    <w:rsid w:val="00BF7188"/>
    <w:rsid w:val="00C00727"/>
    <w:rsid w:val="00C106D1"/>
    <w:rsid w:val="00C137D5"/>
    <w:rsid w:val="00C138C1"/>
    <w:rsid w:val="00C15421"/>
    <w:rsid w:val="00C2029E"/>
    <w:rsid w:val="00C20431"/>
    <w:rsid w:val="00C20D30"/>
    <w:rsid w:val="00C32CD3"/>
    <w:rsid w:val="00C34F0C"/>
    <w:rsid w:val="00C4292E"/>
    <w:rsid w:val="00C43DB4"/>
    <w:rsid w:val="00C44831"/>
    <w:rsid w:val="00C56AEC"/>
    <w:rsid w:val="00C6439B"/>
    <w:rsid w:val="00C805E6"/>
    <w:rsid w:val="00C8074A"/>
    <w:rsid w:val="00C82C18"/>
    <w:rsid w:val="00C851B7"/>
    <w:rsid w:val="00C86171"/>
    <w:rsid w:val="00C90182"/>
    <w:rsid w:val="00CB0D0F"/>
    <w:rsid w:val="00CB3545"/>
    <w:rsid w:val="00CC24C6"/>
    <w:rsid w:val="00CC5148"/>
    <w:rsid w:val="00CC779A"/>
    <w:rsid w:val="00CD0926"/>
    <w:rsid w:val="00CE03C6"/>
    <w:rsid w:val="00CE04F4"/>
    <w:rsid w:val="00CE1D13"/>
    <w:rsid w:val="00CF4B3E"/>
    <w:rsid w:val="00D01D02"/>
    <w:rsid w:val="00D064EF"/>
    <w:rsid w:val="00D0940D"/>
    <w:rsid w:val="00D1167A"/>
    <w:rsid w:val="00D13D6D"/>
    <w:rsid w:val="00D169A3"/>
    <w:rsid w:val="00D30DFB"/>
    <w:rsid w:val="00D4452D"/>
    <w:rsid w:val="00D45C50"/>
    <w:rsid w:val="00D47D6C"/>
    <w:rsid w:val="00D64528"/>
    <w:rsid w:val="00D6728C"/>
    <w:rsid w:val="00D728ED"/>
    <w:rsid w:val="00D75E89"/>
    <w:rsid w:val="00D77296"/>
    <w:rsid w:val="00D863EC"/>
    <w:rsid w:val="00D86D49"/>
    <w:rsid w:val="00DA2A6E"/>
    <w:rsid w:val="00DA48B7"/>
    <w:rsid w:val="00DA76E1"/>
    <w:rsid w:val="00DB35BB"/>
    <w:rsid w:val="00DB42A6"/>
    <w:rsid w:val="00DC1CF6"/>
    <w:rsid w:val="00DC57C3"/>
    <w:rsid w:val="00DC6789"/>
    <w:rsid w:val="00DC6E46"/>
    <w:rsid w:val="00DD029B"/>
    <w:rsid w:val="00DD2F10"/>
    <w:rsid w:val="00DD5482"/>
    <w:rsid w:val="00DE05C1"/>
    <w:rsid w:val="00DE41F1"/>
    <w:rsid w:val="00DE5FA5"/>
    <w:rsid w:val="00DF6F74"/>
    <w:rsid w:val="00E0517C"/>
    <w:rsid w:val="00E0697E"/>
    <w:rsid w:val="00E119F9"/>
    <w:rsid w:val="00E16B5A"/>
    <w:rsid w:val="00E2214F"/>
    <w:rsid w:val="00E311E7"/>
    <w:rsid w:val="00E33982"/>
    <w:rsid w:val="00E39D5C"/>
    <w:rsid w:val="00E41A06"/>
    <w:rsid w:val="00E42B71"/>
    <w:rsid w:val="00E44771"/>
    <w:rsid w:val="00E50EF9"/>
    <w:rsid w:val="00E5137D"/>
    <w:rsid w:val="00E544EC"/>
    <w:rsid w:val="00E63BD6"/>
    <w:rsid w:val="00E7753F"/>
    <w:rsid w:val="00E7B47C"/>
    <w:rsid w:val="00E80F9E"/>
    <w:rsid w:val="00E8668D"/>
    <w:rsid w:val="00E91166"/>
    <w:rsid w:val="00E919A0"/>
    <w:rsid w:val="00EB5E53"/>
    <w:rsid w:val="00EC0765"/>
    <w:rsid w:val="00EC51DB"/>
    <w:rsid w:val="00ED4B22"/>
    <w:rsid w:val="00ED5BE1"/>
    <w:rsid w:val="00EE7627"/>
    <w:rsid w:val="00EF1634"/>
    <w:rsid w:val="00F02A44"/>
    <w:rsid w:val="00F055DC"/>
    <w:rsid w:val="00F16CC2"/>
    <w:rsid w:val="00F178B4"/>
    <w:rsid w:val="00F22AE6"/>
    <w:rsid w:val="00F234E3"/>
    <w:rsid w:val="00F319DB"/>
    <w:rsid w:val="00F5568F"/>
    <w:rsid w:val="00F61DA0"/>
    <w:rsid w:val="00F6CCDC"/>
    <w:rsid w:val="00F70BB9"/>
    <w:rsid w:val="00F71162"/>
    <w:rsid w:val="00F8057C"/>
    <w:rsid w:val="00F81706"/>
    <w:rsid w:val="00FA7BA3"/>
    <w:rsid w:val="00FB0193"/>
    <w:rsid w:val="00FB6A1C"/>
    <w:rsid w:val="00FB75F1"/>
    <w:rsid w:val="00FC4AC6"/>
    <w:rsid w:val="00FC9FC5"/>
    <w:rsid w:val="00FD4A63"/>
    <w:rsid w:val="00FE2F39"/>
    <w:rsid w:val="00FE76E8"/>
    <w:rsid w:val="00FF2C19"/>
    <w:rsid w:val="00FF3862"/>
    <w:rsid w:val="00FF6292"/>
    <w:rsid w:val="01040AF1"/>
    <w:rsid w:val="0109A180"/>
    <w:rsid w:val="01197B91"/>
    <w:rsid w:val="0126E9CF"/>
    <w:rsid w:val="0152BB33"/>
    <w:rsid w:val="01546E14"/>
    <w:rsid w:val="01614EBF"/>
    <w:rsid w:val="0164E996"/>
    <w:rsid w:val="016AB64B"/>
    <w:rsid w:val="017ED481"/>
    <w:rsid w:val="017FA8F4"/>
    <w:rsid w:val="0186E5E1"/>
    <w:rsid w:val="01946C64"/>
    <w:rsid w:val="01ED02C4"/>
    <w:rsid w:val="022B85F9"/>
    <w:rsid w:val="022E686F"/>
    <w:rsid w:val="022FF28E"/>
    <w:rsid w:val="0230F147"/>
    <w:rsid w:val="0267780B"/>
    <w:rsid w:val="027D887F"/>
    <w:rsid w:val="029C5C01"/>
    <w:rsid w:val="02B4A7D9"/>
    <w:rsid w:val="02D49AB5"/>
    <w:rsid w:val="02FF16C6"/>
    <w:rsid w:val="030026BB"/>
    <w:rsid w:val="0305A0F9"/>
    <w:rsid w:val="032D62C5"/>
    <w:rsid w:val="0334365E"/>
    <w:rsid w:val="033783D4"/>
    <w:rsid w:val="0349934C"/>
    <w:rsid w:val="034A3513"/>
    <w:rsid w:val="034C0ABC"/>
    <w:rsid w:val="034EBC17"/>
    <w:rsid w:val="037C61B1"/>
    <w:rsid w:val="038789D2"/>
    <w:rsid w:val="03C151CC"/>
    <w:rsid w:val="03DE5D6C"/>
    <w:rsid w:val="03F209E6"/>
    <w:rsid w:val="0417C4C4"/>
    <w:rsid w:val="042240DB"/>
    <w:rsid w:val="0422761B"/>
    <w:rsid w:val="0493BC63"/>
    <w:rsid w:val="04A50A51"/>
    <w:rsid w:val="04A7CC0B"/>
    <w:rsid w:val="04CF6FE6"/>
    <w:rsid w:val="04DDD14B"/>
    <w:rsid w:val="04F250FC"/>
    <w:rsid w:val="04F5AC04"/>
    <w:rsid w:val="0506CCCB"/>
    <w:rsid w:val="052166A2"/>
    <w:rsid w:val="05216EF5"/>
    <w:rsid w:val="054EE2E6"/>
    <w:rsid w:val="05680B97"/>
    <w:rsid w:val="0582153D"/>
    <w:rsid w:val="05941C0E"/>
    <w:rsid w:val="05B3B2EB"/>
    <w:rsid w:val="05C182C9"/>
    <w:rsid w:val="05CB0A2F"/>
    <w:rsid w:val="05E5620A"/>
    <w:rsid w:val="05FC44EF"/>
    <w:rsid w:val="06245ABA"/>
    <w:rsid w:val="062B34BD"/>
    <w:rsid w:val="062F6A32"/>
    <w:rsid w:val="0642BA2D"/>
    <w:rsid w:val="064DF080"/>
    <w:rsid w:val="06585D9A"/>
    <w:rsid w:val="067248CA"/>
    <w:rsid w:val="06989646"/>
    <w:rsid w:val="06A34218"/>
    <w:rsid w:val="06AC8EE8"/>
    <w:rsid w:val="06B2C5E0"/>
    <w:rsid w:val="06D7D8DE"/>
    <w:rsid w:val="0711AAB4"/>
    <w:rsid w:val="0718E56B"/>
    <w:rsid w:val="075A1697"/>
    <w:rsid w:val="07DCC3CC"/>
    <w:rsid w:val="07E250D1"/>
    <w:rsid w:val="080455B6"/>
    <w:rsid w:val="0825728A"/>
    <w:rsid w:val="08278D0C"/>
    <w:rsid w:val="08486C12"/>
    <w:rsid w:val="084CBABA"/>
    <w:rsid w:val="084E444C"/>
    <w:rsid w:val="08512D7E"/>
    <w:rsid w:val="0874AA6C"/>
    <w:rsid w:val="089E28F7"/>
    <w:rsid w:val="08AB19B8"/>
    <w:rsid w:val="08BE3323"/>
    <w:rsid w:val="08C89535"/>
    <w:rsid w:val="08F4FAF6"/>
    <w:rsid w:val="092FBB90"/>
    <w:rsid w:val="09365071"/>
    <w:rsid w:val="093B4D15"/>
    <w:rsid w:val="093DA8C1"/>
    <w:rsid w:val="09606B72"/>
    <w:rsid w:val="0961E004"/>
    <w:rsid w:val="096BACD3"/>
    <w:rsid w:val="096E4304"/>
    <w:rsid w:val="098C06C6"/>
    <w:rsid w:val="09947CCF"/>
    <w:rsid w:val="09D097D7"/>
    <w:rsid w:val="09DE71EF"/>
    <w:rsid w:val="09EA2087"/>
    <w:rsid w:val="09EBE457"/>
    <w:rsid w:val="09EDA136"/>
    <w:rsid w:val="0A3F0D98"/>
    <w:rsid w:val="0A41DA86"/>
    <w:rsid w:val="0A5FBC27"/>
    <w:rsid w:val="0A75D337"/>
    <w:rsid w:val="0A778037"/>
    <w:rsid w:val="0A84F75C"/>
    <w:rsid w:val="0A8A2D76"/>
    <w:rsid w:val="0A8F491C"/>
    <w:rsid w:val="0A96E99F"/>
    <w:rsid w:val="0A9BEDFA"/>
    <w:rsid w:val="0AAE1415"/>
    <w:rsid w:val="0AE027F1"/>
    <w:rsid w:val="0AE389BE"/>
    <w:rsid w:val="0AE8D52E"/>
    <w:rsid w:val="0AEB5D20"/>
    <w:rsid w:val="0AF5061B"/>
    <w:rsid w:val="0B0D9244"/>
    <w:rsid w:val="0B39B7D2"/>
    <w:rsid w:val="0B3D08F7"/>
    <w:rsid w:val="0B68EEAD"/>
    <w:rsid w:val="0B7EAFB9"/>
    <w:rsid w:val="0B8CDDEF"/>
    <w:rsid w:val="0B97E5EE"/>
    <w:rsid w:val="0B9EFBD6"/>
    <w:rsid w:val="0BAEED78"/>
    <w:rsid w:val="0BB0358B"/>
    <w:rsid w:val="0BB6B2F9"/>
    <w:rsid w:val="0BC80384"/>
    <w:rsid w:val="0BCBA06B"/>
    <w:rsid w:val="0BE6C864"/>
    <w:rsid w:val="0BE88E76"/>
    <w:rsid w:val="0C01F9A3"/>
    <w:rsid w:val="0C02EC84"/>
    <w:rsid w:val="0C0C0F4B"/>
    <w:rsid w:val="0C19DEA6"/>
    <w:rsid w:val="0C1DD0E6"/>
    <w:rsid w:val="0C4D58F2"/>
    <w:rsid w:val="0C4DB1DB"/>
    <w:rsid w:val="0C594D92"/>
    <w:rsid w:val="0CA6C155"/>
    <w:rsid w:val="0CA78750"/>
    <w:rsid w:val="0CD29942"/>
    <w:rsid w:val="0CD6B226"/>
    <w:rsid w:val="0CDA42CB"/>
    <w:rsid w:val="0CEB2EB6"/>
    <w:rsid w:val="0D034539"/>
    <w:rsid w:val="0D15112C"/>
    <w:rsid w:val="0D48F95C"/>
    <w:rsid w:val="0D71BF14"/>
    <w:rsid w:val="0D818810"/>
    <w:rsid w:val="0DAD310F"/>
    <w:rsid w:val="0DAD87C7"/>
    <w:rsid w:val="0DC4E854"/>
    <w:rsid w:val="0DC6C700"/>
    <w:rsid w:val="0E0737D0"/>
    <w:rsid w:val="0E0BC1AB"/>
    <w:rsid w:val="0E0E0913"/>
    <w:rsid w:val="0E1366AC"/>
    <w:rsid w:val="0E1542A0"/>
    <w:rsid w:val="0E2353A8"/>
    <w:rsid w:val="0E44F2CC"/>
    <w:rsid w:val="0E4DA3EC"/>
    <w:rsid w:val="0E7659B6"/>
    <w:rsid w:val="0E7B2010"/>
    <w:rsid w:val="0E8D52B5"/>
    <w:rsid w:val="0E9B0291"/>
    <w:rsid w:val="0EA0EFC4"/>
    <w:rsid w:val="0EB15F0B"/>
    <w:rsid w:val="0EB85353"/>
    <w:rsid w:val="0EBAAC5C"/>
    <w:rsid w:val="0EE1392F"/>
    <w:rsid w:val="0EF1ADC7"/>
    <w:rsid w:val="0F07A781"/>
    <w:rsid w:val="0F17EAD7"/>
    <w:rsid w:val="0F1E6562"/>
    <w:rsid w:val="0F2108FF"/>
    <w:rsid w:val="0F3183FA"/>
    <w:rsid w:val="0F584DAF"/>
    <w:rsid w:val="0F5962A1"/>
    <w:rsid w:val="0F673ADB"/>
    <w:rsid w:val="0F71023C"/>
    <w:rsid w:val="0F74C9F7"/>
    <w:rsid w:val="0F7BB30B"/>
    <w:rsid w:val="0F89DB1E"/>
    <w:rsid w:val="0F9028C4"/>
    <w:rsid w:val="0F93FD27"/>
    <w:rsid w:val="0FA2BAF9"/>
    <w:rsid w:val="0FBDA349"/>
    <w:rsid w:val="0FC287D7"/>
    <w:rsid w:val="0FD41EAE"/>
    <w:rsid w:val="10213BE1"/>
    <w:rsid w:val="104DC9BA"/>
    <w:rsid w:val="108DB398"/>
    <w:rsid w:val="1091726C"/>
    <w:rsid w:val="109ECEE9"/>
    <w:rsid w:val="10AF95C2"/>
    <w:rsid w:val="10B94681"/>
    <w:rsid w:val="10CF9149"/>
    <w:rsid w:val="10D5F58D"/>
    <w:rsid w:val="10FCFB98"/>
    <w:rsid w:val="1106D8F3"/>
    <w:rsid w:val="11097FDD"/>
    <w:rsid w:val="110E2325"/>
    <w:rsid w:val="112C6433"/>
    <w:rsid w:val="11306FC0"/>
    <w:rsid w:val="113B350E"/>
    <w:rsid w:val="11405DA1"/>
    <w:rsid w:val="11C83884"/>
    <w:rsid w:val="11C9034A"/>
    <w:rsid w:val="120EED42"/>
    <w:rsid w:val="122E1881"/>
    <w:rsid w:val="123F534B"/>
    <w:rsid w:val="12466CE4"/>
    <w:rsid w:val="126A6548"/>
    <w:rsid w:val="1272AFBC"/>
    <w:rsid w:val="12B96688"/>
    <w:rsid w:val="12C32C9D"/>
    <w:rsid w:val="12E1B5EA"/>
    <w:rsid w:val="12EE39C4"/>
    <w:rsid w:val="1340C98A"/>
    <w:rsid w:val="13534F0E"/>
    <w:rsid w:val="136CE188"/>
    <w:rsid w:val="13798828"/>
    <w:rsid w:val="137CF17B"/>
    <w:rsid w:val="139F129F"/>
    <w:rsid w:val="13A91C77"/>
    <w:rsid w:val="13EA6FA7"/>
    <w:rsid w:val="141A156D"/>
    <w:rsid w:val="141B1080"/>
    <w:rsid w:val="14296C6B"/>
    <w:rsid w:val="1439BE94"/>
    <w:rsid w:val="14424B5C"/>
    <w:rsid w:val="1442B965"/>
    <w:rsid w:val="14520F59"/>
    <w:rsid w:val="14547EE2"/>
    <w:rsid w:val="1474214A"/>
    <w:rsid w:val="147518A0"/>
    <w:rsid w:val="1483795C"/>
    <w:rsid w:val="14BDD422"/>
    <w:rsid w:val="14BDDF1A"/>
    <w:rsid w:val="14D2B443"/>
    <w:rsid w:val="14DC0110"/>
    <w:rsid w:val="14E04C0B"/>
    <w:rsid w:val="14F6F9CF"/>
    <w:rsid w:val="14FE961E"/>
    <w:rsid w:val="150EAAF2"/>
    <w:rsid w:val="1510144E"/>
    <w:rsid w:val="151EC00E"/>
    <w:rsid w:val="152BDCC1"/>
    <w:rsid w:val="152BED83"/>
    <w:rsid w:val="1573577F"/>
    <w:rsid w:val="15825E11"/>
    <w:rsid w:val="158D64AB"/>
    <w:rsid w:val="158F41F1"/>
    <w:rsid w:val="1597E68A"/>
    <w:rsid w:val="15989523"/>
    <w:rsid w:val="159E9F58"/>
    <w:rsid w:val="15C672FD"/>
    <w:rsid w:val="15D1401E"/>
    <w:rsid w:val="15EA593D"/>
    <w:rsid w:val="15FBEBA9"/>
    <w:rsid w:val="160CC525"/>
    <w:rsid w:val="160F9007"/>
    <w:rsid w:val="162546A8"/>
    <w:rsid w:val="16429D46"/>
    <w:rsid w:val="16610201"/>
    <w:rsid w:val="1685773E"/>
    <w:rsid w:val="169152F8"/>
    <w:rsid w:val="169C25CB"/>
    <w:rsid w:val="16B96AC6"/>
    <w:rsid w:val="16C54A5F"/>
    <w:rsid w:val="16CD16DC"/>
    <w:rsid w:val="16D274A4"/>
    <w:rsid w:val="16D8E518"/>
    <w:rsid w:val="16DDF21C"/>
    <w:rsid w:val="16E25724"/>
    <w:rsid w:val="16E2903B"/>
    <w:rsid w:val="17250D33"/>
    <w:rsid w:val="172AF4F7"/>
    <w:rsid w:val="172D9246"/>
    <w:rsid w:val="172E8263"/>
    <w:rsid w:val="173442DD"/>
    <w:rsid w:val="17344CFB"/>
    <w:rsid w:val="17357F57"/>
    <w:rsid w:val="174DFA72"/>
    <w:rsid w:val="1764F110"/>
    <w:rsid w:val="1777E7E0"/>
    <w:rsid w:val="17839B31"/>
    <w:rsid w:val="17880DD0"/>
    <w:rsid w:val="17971EB6"/>
    <w:rsid w:val="17C38EAB"/>
    <w:rsid w:val="17C80E4C"/>
    <w:rsid w:val="17D78B64"/>
    <w:rsid w:val="17DC88DA"/>
    <w:rsid w:val="17E63A34"/>
    <w:rsid w:val="17E64463"/>
    <w:rsid w:val="17F77169"/>
    <w:rsid w:val="17F7BB0C"/>
    <w:rsid w:val="18307562"/>
    <w:rsid w:val="183D7638"/>
    <w:rsid w:val="1843C2E1"/>
    <w:rsid w:val="18448FE8"/>
    <w:rsid w:val="184D2343"/>
    <w:rsid w:val="1852825A"/>
    <w:rsid w:val="18580D1D"/>
    <w:rsid w:val="18586387"/>
    <w:rsid w:val="185C9E86"/>
    <w:rsid w:val="186525C9"/>
    <w:rsid w:val="1868D1F1"/>
    <w:rsid w:val="186D39CA"/>
    <w:rsid w:val="187D06B0"/>
    <w:rsid w:val="18A32B8D"/>
    <w:rsid w:val="18AF068B"/>
    <w:rsid w:val="18BEE176"/>
    <w:rsid w:val="18CE57EF"/>
    <w:rsid w:val="18D6254C"/>
    <w:rsid w:val="18D8FFA9"/>
    <w:rsid w:val="18E65C5B"/>
    <w:rsid w:val="18E69EB3"/>
    <w:rsid w:val="18FBF8D0"/>
    <w:rsid w:val="190A949D"/>
    <w:rsid w:val="190D73D7"/>
    <w:rsid w:val="192E190C"/>
    <w:rsid w:val="1936BDEE"/>
    <w:rsid w:val="193A645A"/>
    <w:rsid w:val="195BFD16"/>
    <w:rsid w:val="1972982C"/>
    <w:rsid w:val="197E70C7"/>
    <w:rsid w:val="19956370"/>
    <w:rsid w:val="19E0CE8C"/>
    <w:rsid w:val="19F9F74A"/>
    <w:rsid w:val="19FB1DE7"/>
    <w:rsid w:val="1A083F0A"/>
    <w:rsid w:val="1A09B915"/>
    <w:rsid w:val="1A2E8BB4"/>
    <w:rsid w:val="1A61A8AD"/>
    <w:rsid w:val="1A6D38E3"/>
    <w:rsid w:val="1A784B8D"/>
    <w:rsid w:val="1A7F89D8"/>
    <w:rsid w:val="1A90A693"/>
    <w:rsid w:val="1A9CB294"/>
    <w:rsid w:val="1AB2A791"/>
    <w:rsid w:val="1ABA99C3"/>
    <w:rsid w:val="1ACF512B"/>
    <w:rsid w:val="1AD04993"/>
    <w:rsid w:val="1AD70480"/>
    <w:rsid w:val="1AE745C3"/>
    <w:rsid w:val="1AEB2838"/>
    <w:rsid w:val="1AF1EADC"/>
    <w:rsid w:val="1B0B681B"/>
    <w:rsid w:val="1B59B5A5"/>
    <w:rsid w:val="1B5A5681"/>
    <w:rsid w:val="1B6126AB"/>
    <w:rsid w:val="1B7C43BD"/>
    <w:rsid w:val="1B825A7E"/>
    <w:rsid w:val="1B8E01C8"/>
    <w:rsid w:val="1BA451F0"/>
    <w:rsid w:val="1BF60EF0"/>
    <w:rsid w:val="1C005D91"/>
    <w:rsid w:val="1C0A11BA"/>
    <w:rsid w:val="1C3106B2"/>
    <w:rsid w:val="1C411BA4"/>
    <w:rsid w:val="1C7B5DA0"/>
    <w:rsid w:val="1C8958FF"/>
    <w:rsid w:val="1C9BE06F"/>
    <w:rsid w:val="1CC53434"/>
    <w:rsid w:val="1CC78B3D"/>
    <w:rsid w:val="1CE4BA6E"/>
    <w:rsid w:val="1CFD953C"/>
    <w:rsid w:val="1D0E27FE"/>
    <w:rsid w:val="1D30929C"/>
    <w:rsid w:val="1D38171E"/>
    <w:rsid w:val="1D416445"/>
    <w:rsid w:val="1D46A17C"/>
    <w:rsid w:val="1D4CE630"/>
    <w:rsid w:val="1D4E2897"/>
    <w:rsid w:val="1D954401"/>
    <w:rsid w:val="1DB55260"/>
    <w:rsid w:val="1DCF28B3"/>
    <w:rsid w:val="1E1ACB5C"/>
    <w:rsid w:val="1E646555"/>
    <w:rsid w:val="1E65744B"/>
    <w:rsid w:val="1E70AD10"/>
    <w:rsid w:val="1E800780"/>
    <w:rsid w:val="1E96DEF3"/>
    <w:rsid w:val="1EA1B1EC"/>
    <w:rsid w:val="1EA81AFC"/>
    <w:rsid w:val="1EB92550"/>
    <w:rsid w:val="1EC9401B"/>
    <w:rsid w:val="1ED751E4"/>
    <w:rsid w:val="1EEC0B0B"/>
    <w:rsid w:val="1F0859E7"/>
    <w:rsid w:val="1F16BCFB"/>
    <w:rsid w:val="1F41EB85"/>
    <w:rsid w:val="1F59B899"/>
    <w:rsid w:val="1F5F196E"/>
    <w:rsid w:val="1F62284F"/>
    <w:rsid w:val="1F662C9F"/>
    <w:rsid w:val="1F66DAED"/>
    <w:rsid w:val="1F791EDE"/>
    <w:rsid w:val="1F8672C3"/>
    <w:rsid w:val="1FC3114D"/>
    <w:rsid w:val="1FCCA3A1"/>
    <w:rsid w:val="1FED6BE0"/>
    <w:rsid w:val="1FFD1327"/>
    <w:rsid w:val="200E6361"/>
    <w:rsid w:val="20113AAB"/>
    <w:rsid w:val="2025A4C0"/>
    <w:rsid w:val="202652A5"/>
    <w:rsid w:val="203A2E75"/>
    <w:rsid w:val="20586498"/>
    <w:rsid w:val="205D8A03"/>
    <w:rsid w:val="205FDCAA"/>
    <w:rsid w:val="2066F18E"/>
    <w:rsid w:val="20810641"/>
    <w:rsid w:val="20A6AB70"/>
    <w:rsid w:val="216A715B"/>
    <w:rsid w:val="2170B562"/>
    <w:rsid w:val="217BF04B"/>
    <w:rsid w:val="21A0B70D"/>
    <w:rsid w:val="21A470A6"/>
    <w:rsid w:val="21BD2FAB"/>
    <w:rsid w:val="21C76524"/>
    <w:rsid w:val="21DD830D"/>
    <w:rsid w:val="21EA62E0"/>
    <w:rsid w:val="2214F16F"/>
    <w:rsid w:val="222C6E8E"/>
    <w:rsid w:val="223BE8CC"/>
    <w:rsid w:val="223DC351"/>
    <w:rsid w:val="2249C861"/>
    <w:rsid w:val="225BAAA7"/>
    <w:rsid w:val="227785B6"/>
    <w:rsid w:val="227E7586"/>
    <w:rsid w:val="2298A281"/>
    <w:rsid w:val="229DDD78"/>
    <w:rsid w:val="22B28F4C"/>
    <w:rsid w:val="22CE5E3D"/>
    <w:rsid w:val="22F28E96"/>
    <w:rsid w:val="231B8E8A"/>
    <w:rsid w:val="234287E8"/>
    <w:rsid w:val="235CD5BA"/>
    <w:rsid w:val="236C71C3"/>
    <w:rsid w:val="2392BB00"/>
    <w:rsid w:val="239B102E"/>
    <w:rsid w:val="23A0E3B8"/>
    <w:rsid w:val="23A3DA73"/>
    <w:rsid w:val="23BC48D7"/>
    <w:rsid w:val="23BD1F47"/>
    <w:rsid w:val="23D9F1F7"/>
    <w:rsid w:val="23DA39F8"/>
    <w:rsid w:val="23E56D6A"/>
    <w:rsid w:val="23ECF4F5"/>
    <w:rsid w:val="240C5BB8"/>
    <w:rsid w:val="241CAEF0"/>
    <w:rsid w:val="2424F7AF"/>
    <w:rsid w:val="243755AF"/>
    <w:rsid w:val="244563F0"/>
    <w:rsid w:val="24585BC9"/>
    <w:rsid w:val="2461A949"/>
    <w:rsid w:val="246F568C"/>
    <w:rsid w:val="24734CD3"/>
    <w:rsid w:val="247B1465"/>
    <w:rsid w:val="247B69B5"/>
    <w:rsid w:val="2490ED33"/>
    <w:rsid w:val="249D2FDA"/>
    <w:rsid w:val="24CAE9D6"/>
    <w:rsid w:val="24CDB246"/>
    <w:rsid w:val="24E69D4E"/>
    <w:rsid w:val="25001A90"/>
    <w:rsid w:val="2517E0CE"/>
    <w:rsid w:val="2538B179"/>
    <w:rsid w:val="25532A52"/>
    <w:rsid w:val="25608604"/>
    <w:rsid w:val="25707EF2"/>
    <w:rsid w:val="25A1CF50"/>
    <w:rsid w:val="25A9FF9D"/>
    <w:rsid w:val="25ACB0A9"/>
    <w:rsid w:val="25B0733C"/>
    <w:rsid w:val="25B9E37F"/>
    <w:rsid w:val="25C05626"/>
    <w:rsid w:val="25C947A9"/>
    <w:rsid w:val="25D7D207"/>
    <w:rsid w:val="25E9DD75"/>
    <w:rsid w:val="25FE9EC0"/>
    <w:rsid w:val="2615FE92"/>
    <w:rsid w:val="2629AFBE"/>
    <w:rsid w:val="26373C74"/>
    <w:rsid w:val="263F11B1"/>
    <w:rsid w:val="266068EB"/>
    <w:rsid w:val="2661946E"/>
    <w:rsid w:val="26703798"/>
    <w:rsid w:val="26955704"/>
    <w:rsid w:val="2699199D"/>
    <w:rsid w:val="269F94A6"/>
    <w:rsid w:val="26B39998"/>
    <w:rsid w:val="26B98701"/>
    <w:rsid w:val="26DACA9D"/>
    <w:rsid w:val="26FA3E9C"/>
    <w:rsid w:val="27080460"/>
    <w:rsid w:val="2708F5BD"/>
    <w:rsid w:val="27437126"/>
    <w:rsid w:val="2747E9BE"/>
    <w:rsid w:val="2748D754"/>
    <w:rsid w:val="2751BAF3"/>
    <w:rsid w:val="27861888"/>
    <w:rsid w:val="279129E6"/>
    <w:rsid w:val="2793BD62"/>
    <w:rsid w:val="27BC2081"/>
    <w:rsid w:val="27CF8100"/>
    <w:rsid w:val="27DE6960"/>
    <w:rsid w:val="28015DFD"/>
    <w:rsid w:val="28027D3D"/>
    <w:rsid w:val="2808B3C8"/>
    <w:rsid w:val="2834C6DD"/>
    <w:rsid w:val="283B018F"/>
    <w:rsid w:val="284305F1"/>
    <w:rsid w:val="2853D8FD"/>
    <w:rsid w:val="2855734F"/>
    <w:rsid w:val="28579747"/>
    <w:rsid w:val="28744257"/>
    <w:rsid w:val="287651B3"/>
    <w:rsid w:val="2877F7A7"/>
    <w:rsid w:val="287FD306"/>
    <w:rsid w:val="288DF9F6"/>
    <w:rsid w:val="288E94CE"/>
    <w:rsid w:val="28A9EC8B"/>
    <w:rsid w:val="28BE25D3"/>
    <w:rsid w:val="28C456CE"/>
    <w:rsid w:val="28CC6722"/>
    <w:rsid w:val="28D0EA5A"/>
    <w:rsid w:val="28F49793"/>
    <w:rsid w:val="28F6FBFF"/>
    <w:rsid w:val="2932677F"/>
    <w:rsid w:val="2936B08E"/>
    <w:rsid w:val="293EF5EF"/>
    <w:rsid w:val="2966B75F"/>
    <w:rsid w:val="2966FA0D"/>
    <w:rsid w:val="297AEAB2"/>
    <w:rsid w:val="29827583"/>
    <w:rsid w:val="298591A7"/>
    <w:rsid w:val="2998243E"/>
    <w:rsid w:val="29B7F4E2"/>
    <w:rsid w:val="29BCBF16"/>
    <w:rsid w:val="29C18BD6"/>
    <w:rsid w:val="29C58AB4"/>
    <w:rsid w:val="29CC5666"/>
    <w:rsid w:val="29DBA2A7"/>
    <w:rsid w:val="29E5D85A"/>
    <w:rsid w:val="29E6FC19"/>
    <w:rsid w:val="29EFEF82"/>
    <w:rsid w:val="2A1FDCDF"/>
    <w:rsid w:val="2A3849D4"/>
    <w:rsid w:val="2A3B1017"/>
    <w:rsid w:val="2A3C7AF7"/>
    <w:rsid w:val="2A4CD4C1"/>
    <w:rsid w:val="2A594663"/>
    <w:rsid w:val="2A601A9B"/>
    <w:rsid w:val="2A6B8C29"/>
    <w:rsid w:val="2A732DD2"/>
    <w:rsid w:val="2A76EB7D"/>
    <w:rsid w:val="2A7A6674"/>
    <w:rsid w:val="2A8CB61A"/>
    <w:rsid w:val="2AB164EF"/>
    <w:rsid w:val="2AE35B7F"/>
    <w:rsid w:val="2AFFEB54"/>
    <w:rsid w:val="2B012D72"/>
    <w:rsid w:val="2B0FBE64"/>
    <w:rsid w:val="2B1741C3"/>
    <w:rsid w:val="2B17ED74"/>
    <w:rsid w:val="2B1FCBBA"/>
    <w:rsid w:val="2B22B5CF"/>
    <w:rsid w:val="2B2994A5"/>
    <w:rsid w:val="2B2CA376"/>
    <w:rsid w:val="2B530897"/>
    <w:rsid w:val="2B5E3928"/>
    <w:rsid w:val="2B6EC515"/>
    <w:rsid w:val="2B759062"/>
    <w:rsid w:val="2B76A7C3"/>
    <w:rsid w:val="2BAC976F"/>
    <w:rsid w:val="2BC650F1"/>
    <w:rsid w:val="2BC8C619"/>
    <w:rsid w:val="2BCED739"/>
    <w:rsid w:val="2BDF5790"/>
    <w:rsid w:val="2C3AB455"/>
    <w:rsid w:val="2C3B3F1E"/>
    <w:rsid w:val="2C446141"/>
    <w:rsid w:val="2C5163A1"/>
    <w:rsid w:val="2C6885AF"/>
    <w:rsid w:val="2C6DD234"/>
    <w:rsid w:val="2CA633AF"/>
    <w:rsid w:val="2CAAFE51"/>
    <w:rsid w:val="2CC7E562"/>
    <w:rsid w:val="2CD97211"/>
    <w:rsid w:val="2CE0CDE5"/>
    <w:rsid w:val="2D2A1DDE"/>
    <w:rsid w:val="2D2FFFDE"/>
    <w:rsid w:val="2D3BACDF"/>
    <w:rsid w:val="2D53D1B9"/>
    <w:rsid w:val="2D59C3E9"/>
    <w:rsid w:val="2D5A13A8"/>
    <w:rsid w:val="2D5A5C48"/>
    <w:rsid w:val="2D68307D"/>
    <w:rsid w:val="2D8BDB9F"/>
    <w:rsid w:val="2D988A73"/>
    <w:rsid w:val="2DC5D290"/>
    <w:rsid w:val="2DE64828"/>
    <w:rsid w:val="2DF835FC"/>
    <w:rsid w:val="2DFE03DE"/>
    <w:rsid w:val="2E0AF2B8"/>
    <w:rsid w:val="2E1D55C1"/>
    <w:rsid w:val="2E1FE15A"/>
    <w:rsid w:val="2E34AD52"/>
    <w:rsid w:val="2E3CF5BC"/>
    <w:rsid w:val="2E4EF96F"/>
    <w:rsid w:val="2E53EE4C"/>
    <w:rsid w:val="2E5DF9F5"/>
    <w:rsid w:val="2E5EFF7A"/>
    <w:rsid w:val="2E66DE5C"/>
    <w:rsid w:val="2EB56C4B"/>
    <w:rsid w:val="2ED71584"/>
    <w:rsid w:val="2EDFA4E0"/>
    <w:rsid w:val="2EF88399"/>
    <w:rsid w:val="2F01ACB4"/>
    <w:rsid w:val="2F01E0F3"/>
    <w:rsid w:val="2F0A6215"/>
    <w:rsid w:val="2F214680"/>
    <w:rsid w:val="2F26D749"/>
    <w:rsid w:val="2F2C1791"/>
    <w:rsid w:val="2F2D1BBD"/>
    <w:rsid w:val="2F2DB831"/>
    <w:rsid w:val="2F30098E"/>
    <w:rsid w:val="2F34070D"/>
    <w:rsid w:val="2F34BDBD"/>
    <w:rsid w:val="2F566F32"/>
    <w:rsid w:val="2F76A15B"/>
    <w:rsid w:val="2F7C1543"/>
    <w:rsid w:val="2F8F7364"/>
    <w:rsid w:val="2FB01686"/>
    <w:rsid w:val="2FB1C921"/>
    <w:rsid w:val="2FEAFB0F"/>
    <w:rsid w:val="2FED5833"/>
    <w:rsid w:val="2FEDF40F"/>
    <w:rsid w:val="2FF56AD6"/>
    <w:rsid w:val="3033D8A6"/>
    <w:rsid w:val="3043F3B1"/>
    <w:rsid w:val="304ECAEB"/>
    <w:rsid w:val="3060593D"/>
    <w:rsid w:val="3066ABBA"/>
    <w:rsid w:val="30761149"/>
    <w:rsid w:val="307D44CA"/>
    <w:rsid w:val="30BD7B2C"/>
    <w:rsid w:val="30C94C38"/>
    <w:rsid w:val="30E7A5A2"/>
    <w:rsid w:val="30EA73CB"/>
    <w:rsid w:val="3118F5EC"/>
    <w:rsid w:val="311F57FC"/>
    <w:rsid w:val="31207981"/>
    <w:rsid w:val="3131E5B5"/>
    <w:rsid w:val="313C0ECF"/>
    <w:rsid w:val="31415FFD"/>
    <w:rsid w:val="3152B9A2"/>
    <w:rsid w:val="31655A5E"/>
    <w:rsid w:val="31ABA84B"/>
    <w:rsid w:val="31CDF578"/>
    <w:rsid w:val="31DD4091"/>
    <w:rsid w:val="31E28A2B"/>
    <w:rsid w:val="31E641E4"/>
    <w:rsid w:val="31F973E6"/>
    <w:rsid w:val="3205C55D"/>
    <w:rsid w:val="32159C6D"/>
    <w:rsid w:val="3223A2CA"/>
    <w:rsid w:val="323340F1"/>
    <w:rsid w:val="32484371"/>
    <w:rsid w:val="324938CC"/>
    <w:rsid w:val="324FDD8A"/>
    <w:rsid w:val="325247B3"/>
    <w:rsid w:val="3254FED5"/>
    <w:rsid w:val="32646158"/>
    <w:rsid w:val="32801B02"/>
    <w:rsid w:val="32ACD08D"/>
    <w:rsid w:val="32B54FAC"/>
    <w:rsid w:val="32B8066E"/>
    <w:rsid w:val="32C27509"/>
    <w:rsid w:val="32CBD6FD"/>
    <w:rsid w:val="32D5164C"/>
    <w:rsid w:val="32F4321D"/>
    <w:rsid w:val="32F7FD4F"/>
    <w:rsid w:val="33033F37"/>
    <w:rsid w:val="33083E09"/>
    <w:rsid w:val="33324D94"/>
    <w:rsid w:val="333AC52C"/>
    <w:rsid w:val="334A5D6B"/>
    <w:rsid w:val="33622B61"/>
    <w:rsid w:val="3362E15A"/>
    <w:rsid w:val="33A992AD"/>
    <w:rsid w:val="33ADC913"/>
    <w:rsid w:val="33CE1881"/>
    <w:rsid w:val="33D06650"/>
    <w:rsid w:val="33D8CA0F"/>
    <w:rsid w:val="33F4BE78"/>
    <w:rsid w:val="34565E1C"/>
    <w:rsid w:val="345E0B7F"/>
    <w:rsid w:val="34637844"/>
    <w:rsid w:val="348C1774"/>
    <w:rsid w:val="34A2DD78"/>
    <w:rsid w:val="34A4E831"/>
    <w:rsid w:val="34A5AB5D"/>
    <w:rsid w:val="34A8C68E"/>
    <w:rsid w:val="34C105CD"/>
    <w:rsid w:val="34E5B0D2"/>
    <w:rsid w:val="350A76D5"/>
    <w:rsid w:val="350EB30A"/>
    <w:rsid w:val="352B5FDF"/>
    <w:rsid w:val="3553700B"/>
    <w:rsid w:val="3575C486"/>
    <w:rsid w:val="3580D7D8"/>
    <w:rsid w:val="358CD7AB"/>
    <w:rsid w:val="35B320D3"/>
    <w:rsid w:val="35BE8FDA"/>
    <w:rsid w:val="35D66745"/>
    <w:rsid w:val="35DC0451"/>
    <w:rsid w:val="35DC97E6"/>
    <w:rsid w:val="35F96B36"/>
    <w:rsid w:val="360ABDD0"/>
    <w:rsid w:val="360BE111"/>
    <w:rsid w:val="362026A5"/>
    <w:rsid w:val="362B0736"/>
    <w:rsid w:val="363A162B"/>
    <w:rsid w:val="3651DC0C"/>
    <w:rsid w:val="3661C0C4"/>
    <w:rsid w:val="3690B8E2"/>
    <w:rsid w:val="36A4E911"/>
    <w:rsid w:val="36A5B2E8"/>
    <w:rsid w:val="36A90CF3"/>
    <w:rsid w:val="36C41741"/>
    <w:rsid w:val="37046BFD"/>
    <w:rsid w:val="370E368D"/>
    <w:rsid w:val="37247378"/>
    <w:rsid w:val="37287E28"/>
    <w:rsid w:val="372C79C5"/>
    <w:rsid w:val="378F3F10"/>
    <w:rsid w:val="37A7B50E"/>
    <w:rsid w:val="37A7F5CC"/>
    <w:rsid w:val="37AE2B18"/>
    <w:rsid w:val="37B159D0"/>
    <w:rsid w:val="37DB6194"/>
    <w:rsid w:val="37E35760"/>
    <w:rsid w:val="37F1F9B8"/>
    <w:rsid w:val="37F32B3C"/>
    <w:rsid w:val="380CD140"/>
    <w:rsid w:val="3884FE02"/>
    <w:rsid w:val="38A54EB2"/>
    <w:rsid w:val="38C524FC"/>
    <w:rsid w:val="38E14F6D"/>
    <w:rsid w:val="38FD16F3"/>
    <w:rsid w:val="390FF799"/>
    <w:rsid w:val="3915E947"/>
    <w:rsid w:val="39249A8D"/>
    <w:rsid w:val="3927C8A0"/>
    <w:rsid w:val="3939A801"/>
    <w:rsid w:val="393A06CC"/>
    <w:rsid w:val="39408717"/>
    <w:rsid w:val="3940F6B2"/>
    <w:rsid w:val="394C7D43"/>
    <w:rsid w:val="394F59FC"/>
    <w:rsid w:val="3990FBB0"/>
    <w:rsid w:val="39AD3185"/>
    <w:rsid w:val="39D25F32"/>
    <w:rsid w:val="39D42D3B"/>
    <w:rsid w:val="39D44525"/>
    <w:rsid w:val="39F48611"/>
    <w:rsid w:val="39FECFD7"/>
    <w:rsid w:val="3A089739"/>
    <w:rsid w:val="3A17A5F2"/>
    <w:rsid w:val="3A3A80E9"/>
    <w:rsid w:val="3A3AB26B"/>
    <w:rsid w:val="3A5E99A7"/>
    <w:rsid w:val="3A6F58EA"/>
    <w:rsid w:val="3A8171EE"/>
    <w:rsid w:val="3A9DB978"/>
    <w:rsid w:val="3AC48CA7"/>
    <w:rsid w:val="3AEE1AF9"/>
    <w:rsid w:val="3AF326B1"/>
    <w:rsid w:val="3AF49832"/>
    <w:rsid w:val="3AF504B7"/>
    <w:rsid w:val="3AF7318E"/>
    <w:rsid w:val="3AF91E39"/>
    <w:rsid w:val="3B2FAC26"/>
    <w:rsid w:val="3B3577C8"/>
    <w:rsid w:val="3B581EA6"/>
    <w:rsid w:val="3B58F4FE"/>
    <w:rsid w:val="3B8569F7"/>
    <w:rsid w:val="3B88789C"/>
    <w:rsid w:val="3B891DC9"/>
    <w:rsid w:val="3B9933D9"/>
    <w:rsid w:val="3BAC657E"/>
    <w:rsid w:val="3BB4F4D1"/>
    <w:rsid w:val="3BEB6648"/>
    <w:rsid w:val="3C0192EB"/>
    <w:rsid w:val="3C2967CC"/>
    <w:rsid w:val="3C2FF743"/>
    <w:rsid w:val="3C69DB97"/>
    <w:rsid w:val="3C8F7B00"/>
    <w:rsid w:val="3C9E86ED"/>
    <w:rsid w:val="3CF8BEFC"/>
    <w:rsid w:val="3D077150"/>
    <w:rsid w:val="3D0E30B1"/>
    <w:rsid w:val="3D31646C"/>
    <w:rsid w:val="3D5DB00C"/>
    <w:rsid w:val="3D602827"/>
    <w:rsid w:val="3D665CA2"/>
    <w:rsid w:val="3D6FBF41"/>
    <w:rsid w:val="3D7753D8"/>
    <w:rsid w:val="3D7DB2A2"/>
    <w:rsid w:val="3D871DF6"/>
    <w:rsid w:val="3D89C027"/>
    <w:rsid w:val="3DC898D1"/>
    <w:rsid w:val="3DE7483B"/>
    <w:rsid w:val="3DFFAF55"/>
    <w:rsid w:val="3E3534FC"/>
    <w:rsid w:val="3E3FD94B"/>
    <w:rsid w:val="3E662C19"/>
    <w:rsid w:val="3E9F16C7"/>
    <w:rsid w:val="3EC967AA"/>
    <w:rsid w:val="3EDB9825"/>
    <w:rsid w:val="3EDFB87B"/>
    <w:rsid w:val="3EE187E2"/>
    <w:rsid w:val="3EE4799E"/>
    <w:rsid w:val="3EFB50B1"/>
    <w:rsid w:val="3F04C8FC"/>
    <w:rsid w:val="3F1BDF2B"/>
    <w:rsid w:val="3F270601"/>
    <w:rsid w:val="3F672CA6"/>
    <w:rsid w:val="3F7B2AD6"/>
    <w:rsid w:val="3F7BED7F"/>
    <w:rsid w:val="3F92671F"/>
    <w:rsid w:val="3F984F42"/>
    <w:rsid w:val="3F99ED71"/>
    <w:rsid w:val="3FC46066"/>
    <w:rsid w:val="3FD5EBB7"/>
    <w:rsid w:val="3FE5AE84"/>
    <w:rsid w:val="3FF9D1BD"/>
    <w:rsid w:val="40037DD9"/>
    <w:rsid w:val="4004A000"/>
    <w:rsid w:val="400FD2CE"/>
    <w:rsid w:val="404C3C85"/>
    <w:rsid w:val="40565A93"/>
    <w:rsid w:val="4062012D"/>
    <w:rsid w:val="409CDA07"/>
    <w:rsid w:val="40D4B2AB"/>
    <w:rsid w:val="40E8BA7F"/>
    <w:rsid w:val="40F30A51"/>
    <w:rsid w:val="4125B4A5"/>
    <w:rsid w:val="41336CBE"/>
    <w:rsid w:val="4155614E"/>
    <w:rsid w:val="4157BBA8"/>
    <w:rsid w:val="4164E77F"/>
    <w:rsid w:val="4183A3EB"/>
    <w:rsid w:val="419C9746"/>
    <w:rsid w:val="41B34523"/>
    <w:rsid w:val="41B7220F"/>
    <w:rsid w:val="41C54942"/>
    <w:rsid w:val="41D69DD5"/>
    <w:rsid w:val="41F72039"/>
    <w:rsid w:val="41FA0B04"/>
    <w:rsid w:val="420D8853"/>
    <w:rsid w:val="42227763"/>
    <w:rsid w:val="42229331"/>
    <w:rsid w:val="423504CE"/>
    <w:rsid w:val="423A40CD"/>
    <w:rsid w:val="423A6FEB"/>
    <w:rsid w:val="424197B5"/>
    <w:rsid w:val="4243DAC7"/>
    <w:rsid w:val="4249022B"/>
    <w:rsid w:val="42654DDB"/>
    <w:rsid w:val="42681697"/>
    <w:rsid w:val="42689A0E"/>
    <w:rsid w:val="426C7737"/>
    <w:rsid w:val="428551C5"/>
    <w:rsid w:val="42908379"/>
    <w:rsid w:val="42B54DEB"/>
    <w:rsid w:val="42F2A8D2"/>
    <w:rsid w:val="430B82E4"/>
    <w:rsid w:val="430C8909"/>
    <w:rsid w:val="430DA647"/>
    <w:rsid w:val="431B2FE0"/>
    <w:rsid w:val="432EDDF4"/>
    <w:rsid w:val="4370793E"/>
    <w:rsid w:val="437FB09E"/>
    <w:rsid w:val="43A8E6E6"/>
    <w:rsid w:val="43CE9114"/>
    <w:rsid w:val="43D1CD2B"/>
    <w:rsid w:val="43E56FCB"/>
    <w:rsid w:val="43FE305A"/>
    <w:rsid w:val="44018108"/>
    <w:rsid w:val="44206464"/>
    <w:rsid w:val="44465785"/>
    <w:rsid w:val="4485D74C"/>
    <w:rsid w:val="448A6464"/>
    <w:rsid w:val="448EEEEA"/>
    <w:rsid w:val="44D7BCC3"/>
    <w:rsid w:val="44F89CAB"/>
    <w:rsid w:val="453120B5"/>
    <w:rsid w:val="453B051D"/>
    <w:rsid w:val="454F3801"/>
    <w:rsid w:val="455C08A5"/>
    <w:rsid w:val="4561BCF2"/>
    <w:rsid w:val="457A6767"/>
    <w:rsid w:val="45830ABD"/>
    <w:rsid w:val="45AA5C19"/>
    <w:rsid w:val="45BF8134"/>
    <w:rsid w:val="45E0970F"/>
    <w:rsid w:val="45F37500"/>
    <w:rsid w:val="45FD90BA"/>
    <w:rsid w:val="460ECB67"/>
    <w:rsid w:val="46B90B32"/>
    <w:rsid w:val="46C9B1F1"/>
    <w:rsid w:val="46D87B34"/>
    <w:rsid w:val="46F6C1E7"/>
    <w:rsid w:val="47327313"/>
    <w:rsid w:val="473EE61C"/>
    <w:rsid w:val="47550D2A"/>
    <w:rsid w:val="4793BC73"/>
    <w:rsid w:val="4799000B"/>
    <w:rsid w:val="479A556D"/>
    <w:rsid w:val="47B0CBE6"/>
    <w:rsid w:val="47D6D61B"/>
    <w:rsid w:val="47D98826"/>
    <w:rsid w:val="47E263C9"/>
    <w:rsid w:val="48049B45"/>
    <w:rsid w:val="48092024"/>
    <w:rsid w:val="4823CA0B"/>
    <w:rsid w:val="48252780"/>
    <w:rsid w:val="48365654"/>
    <w:rsid w:val="483C4D5E"/>
    <w:rsid w:val="4840AF20"/>
    <w:rsid w:val="4842F2CC"/>
    <w:rsid w:val="48716BB8"/>
    <w:rsid w:val="487756E9"/>
    <w:rsid w:val="48A4712A"/>
    <w:rsid w:val="48A56856"/>
    <w:rsid w:val="48ACC83D"/>
    <w:rsid w:val="48AD5E07"/>
    <w:rsid w:val="48CA5745"/>
    <w:rsid w:val="48DE2149"/>
    <w:rsid w:val="48E0EC0A"/>
    <w:rsid w:val="4910805C"/>
    <w:rsid w:val="4912D616"/>
    <w:rsid w:val="4924D268"/>
    <w:rsid w:val="49360F33"/>
    <w:rsid w:val="493BA385"/>
    <w:rsid w:val="49410667"/>
    <w:rsid w:val="4963BCFC"/>
    <w:rsid w:val="49718911"/>
    <w:rsid w:val="49B421DD"/>
    <w:rsid w:val="49BBC24A"/>
    <w:rsid w:val="49D973A0"/>
    <w:rsid w:val="4A0630B2"/>
    <w:rsid w:val="4A121B4B"/>
    <w:rsid w:val="4A269348"/>
    <w:rsid w:val="4A578C16"/>
    <w:rsid w:val="4A9A901F"/>
    <w:rsid w:val="4AA0BB45"/>
    <w:rsid w:val="4AC38E17"/>
    <w:rsid w:val="4AD6A2C8"/>
    <w:rsid w:val="4ADEC08F"/>
    <w:rsid w:val="4AE298F7"/>
    <w:rsid w:val="4B246607"/>
    <w:rsid w:val="4B422BDB"/>
    <w:rsid w:val="4B4804E7"/>
    <w:rsid w:val="4B48DBF8"/>
    <w:rsid w:val="4B79265A"/>
    <w:rsid w:val="4B8078FE"/>
    <w:rsid w:val="4BA0B81B"/>
    <w:rsid w:val="4BAE79DE"/>
    <w:rsid w:val="4BB5D9E8"/>
    <w:rsid w:val="4BB8D655"/>
    <w:rsid w:val="4BC77B9A"/>
    <w:rsid w:val="4C134C9D"/>
    <w:rsid w:val="4C42ACF4"/>
    <w:rsid w:val="4C436C44"/>
    <w:rsid w:val="4C4A2995"/>
    <w:rsid w:val="4C660A5E"/>
    <w:rsid w:val="4C75F22F"/>
    <w:rsid w:val="4C9A3ED5"/>
    <w:rsid w:val="4C9AD58E"/>
    <w:rsid w:val="4CB160C0"/>
    <w:rsid w:val="4CB16F99"/>
    <w:rsid w:val="4CE83A7A"/>
    <w:rsid w:val="4D062CBE"/>
    <w:rsid w:val="4D09E747"/>
    <w:rsid w:val="4D0BAF58"/>
    <w:rsid w:val="4D197461"/>
    <w:rsid w:val="4D2A6C41"/>
    <w:rsid w:val="4D395012"/>
    <w:rsid w:val="4D87CD2B"/>
    <w:rsid w:val="4DB14D95"/>
    <w:rsid w:val="4DBD70F4"/>
    <w:rsid w:val="4DBE2F0E"/>
    <w:rsid w:val="4DF086AD"/>
    <w:rsid w:val="4DFF7731"/>
    <w:rsid w:val="4E44BD97"/>
    <w:rsid w:val="4E46D904"/>
    <w:rsid w:val="4E6E0D6A"/>
    <w:rsid w:val="4E8C4E99"/>
    <w:rsid w:val="4E9153DA"/>
    <w:rsid w:val="4E9811DB"/>
    <w:rsid w:val="4EBB82F8"/>
    <w:rsid w:val="4EC630AB"/>
    <w:rsid w:val="4EC7660B"/>
    <w:rsid w:val="4EF825F9"/>
    <w:rsid w:val="4EF94B4A"/>
    <w:rsid w:val="4EFE09CF"/>
    <w:rsid w:val="4F0A811E"/>
    <w:rsid w:val="4F17F10C"/>
    <w:rsid w:val="4F1B102A"/>
    <w:rsid w:val="4F3CA2FC"/>
    <w:rsid w:val="4F6983D1"/>
    <w:rsid w:val="4F6C2A0E"/>
    <w:rsid w:val="4F7C7225"/>
    <w:rsid w:val="4FBE1064"/>
    <w:rsid w:val="4FC4BB30"/>
    <w:rsid w:val="4FC9C914"/>
    <w:rsid w:val="4FE5F4F5"/>
    <w:rsid w:val="4FE6826F"/>
    <w:rsid w:val="500014E2"/>
    <w:rsid w:val="50210B71"/>
    <w:rsid w:val="5023821C"/>
    <w:rsid w:val="502CC00B"/>
    <w:rsid w:val="502DAF1B"/>
    <w:rsid w:val="504B32AC"/>
    <w:rsid w:val="504ECFF0"/>
    <w:rsid w:val="505E29DA"/>
    <w:rsid w:val="50688799"/>
    <w:rsid w:val="506E430F"/>
    <w:rsid w:val="5083CCAA"/>
    <w:rsid w:val="5097BB64"/>
    <w:rsid w:val="509AA29E"/>
    <w:rsid w:val="50A58339"/>
    <w:rsid w:val="50A81A59"/>
    <w:rsid w:val="50B2C2F0"/>
    <w:rsid w:val="50B84FB2"/>
    <w:rsid w:val="50C61935"/>
    <w:rsid w:val="50DAB232"/>
    <w:rsid w:val="50E2D985"/>
    <w:rsid w:val="50E75036"/>
    <w:rsid w:val="50E77843"/>
    <w:rsid w:val="50F382C5"/>
    <w:rsid w:val="511299DD"/>
    <w:rsid w:val="51330F89"/>
    <w:rsid w:val="51538B11"/>
    <w:rsid w:val="5174EDA0"/>
    <w:rsid w:val="51779371"/>
    <w:rsid w:val="518BF98D"/>
    <w:rsid w:val="519CABF2"/>
    <w:rsid w:val="51B12696"/>
    <w:rsid w:val="51BA0A66"/>
    <w:rsid w:val="51BFDD7D"/>
    <w:rsid w:val="51C35755"/>
    <w:rsid w:val="51C3C5B4"/>
    <w:rsid w:val="51D3DAD3"/>
    <w:rsid w:val="51D46D8F"/>
    <w:rsid w:val="51F52A6A"/>
    <w:rsid w:val="520BCC5F"/>
    <w:rsid w:val="521EF44E"/>
    <w:rsid w:val="52626F06"/>
    <w:rsid w:val="5263FA24"/>
    <w:rsid w:val="5272ED58"/>
    <w:rsid w:val="527A0E22"/>
    <w:rsid w:val="528ECB02"/>
    <w:rsid w:val="52C4144D"/>
    <w:rsid w:val="52DDC49B"/>
    <w:rsid w:val="52DF75CE"/>
    <w:rsid w:val="52E96078"/>
    <w:rsid w:val="52F6724A"/>
    <w:rsid w:val="53273523"/>
    <w:rsid w:val="5332381A"/>
    <w:rsid w:val="533294A0"/>
    <w:rsid w:val="535C42AA"/>
    <w:rsid w:val="53697682"/>
    <w:rsid w:val="536F9251"/>
    <w:rsid w:val="53751B3B"/>
    <w:rsid w:val="537BC751"/>
    <w:rsid w:val="538A232B"/>
    <w:rsid w:val="538BE26E"/>
    <w:rsid w:val="53C039CA"/>
    <w:rsid w:val="53F52F19"/>
    <w:rsid w:val="540D6005"/>
    <w:rsid w:val="541C2215"/>
    <w:rsid w:val="54395366"/>
    <w:rsid w:val="5493D42D"/>
    <w:rsid w:val="54B60F9C"/>
    <w:rsid w:val="54B86E72"/>
    <w:rsid w:val="54D2BF3C"/>
    <w:rsid w:val="54DEFE7E"/>
    <w:rsid w:val="54F3533F"/>
    <w:rsid w:val="54FFF703"/>
    <w:rsid w:val="5501DC94"/>
    <w:rsid w:val="55199048"/>
    <w:rsid w:val="551B3740"/>
    <w:rsid w:val="5522D1B4"/>
    <w:rsid w:val="55379E8F"/>
    <w:rsid w:val="555D24B5"/>
    <w:rsid w:val="5565FCFE"/>
    <w:rsid w:val="556EA340"/>
    <w:rsid w:val="55752037"/>
    <w:rsid w:val="5593AFB0"/>
    <w:rsid w:val="55A8A187"/>
    <w:rsid w:val="55CF2140"/>
    <w:rsid w:val="55F30C26"/>
    <w:rsid w:val="55F63A11"/>
    <w:rsid w:val="5605E654"/>
    <w:rsid w:val="563233C8"/>
    <w:rsid w:val="5643F1AB"/>
    <w:rsid w:val="56617E24"/>
    <w:rsid w:val="566769AE"/>
    <w:rsid w:val="567C4EBF"/>
    <w:rsid w:val="56A6EB3C"/>
    <w:rsid w:val="56BF6732"/>
    <w:rsid w:val="56D42A74"/>
    <w:rsid w:val="56EA6A88"/>
    <w:rsid w:val="56EB8AAA"/>
    <w:rsid w:val="57019524"/>
    <w:rsid w:val="5714F6E5"/>
    <w:rsid w:val="57494553"/>
    <w:rsid w:val="5762A609"/>
    <w:rsid w:val="577BC4F3"/>
    <w:rsid w:val="57917F9D"/>
    <w:rsid w:val="57CD957D"/>
    <w:rsid w:val="57D1CDE3"/>
    <w:rsid w:val="57D2782F"/>
    <w:rsid w:val="57DA9286"/>
    <w:rsid w:val="580C5CF8"/>
    <w:rsid w:val="581827F6"/>
    <w:rsid w:val="58239C94"/>
    <w:rsid w:val="58265DF7"/>
    <w:rsid w:val="583527F5"/>
    <w:rsid w:val="583F1CB1"/>
    <w:rsid w:val="585B3E9A"/>
    <w:rsid w:val="585C0594"/>
    <w:rsid w:val="58A1BA8F"/>
    <w:rsid w:val="58C57ECB"/>
    <w:rsid w:val="58CE993A"/>
    <w:rsid w:val="58E45B89"/>
    <w:rsid w:val="58F6C5FE"/>
    <w:rsid w:val="58FBDC25"/>
    <w:rsid w:val="5912AEF1"/>
    <w:rsid w:val="593DB948"/>
    <w:rsid w:val="5945583A"/>
    <w:rsid w:val="59595EFA"/>
    <w:rsid w:val="5965BF73"/>
    <w:rsid w:val="59977957"/>
    <w:rsid w:val="59C8B61C"/>
    <w:rsid w:val="59E26732"/>
    <w:rsid w:val="59E30956"/>
    <w:rsid w:val="5A08BD81"/>
    <w:rsid w:val="5A08D8DB"/>
    <w:rsid w:val="5A2E72BC"/>
    <w:rsid w:val="5A324519"/>
    <w:rsid w:val="5A381D46"/>
    <w:rsid w:val="5A5220A6"/>
    <w:rsid w:val="5A53A110"/>
    <w:rsid w:val="5A6E1C57"/>
    <w:rsid w:val="5A97B7E0"/>
    <w:rsid w:val="5A9B632C"/>
    <w:rsid w:val="5A9BE030"/>
    <w:rsid w:val="5B020A2B"/>
    <w:rsid w:val="5B0D09BE"/>
    <w:rsid w:val="5B1E78E4"/>
    <w:rsid w:val="5B46A820"/>
    <w:rsid w:val="5B513FAC"/>
    <w:rsid w:val="5B71CE62"/>
    <w:rsid w:val="5BAA90BB"/>
    <w:rsid w:val="5BBA4B73"/>
    <w:rsid w:val="5BCE640F"/>
    <w:rsid w:val="5BE1024D"/>
    <w:rsid w:val="5BF18648"/>
    <w:rsid w:val="5BF56E3A"/>
    <w:rsid w:val="5C2AA6C0"/>
    <w:rsid w:val="5C41A334"/>
    <w:rsid w:val="5C5C1CA7"/>
    <w:rsid w:val="5C67F821"/>
    <w:rsid w:val="5CAEE886"/>
    <w:rsid w:val="5CEFA62A"/>
    <w:rsid w:val="5CF189FF"/>
    <w:rsid w:val="5CF71EAE"/>
    <w:rsid w:val="5CF959E6"/>
    <w:rsid w:val="5CFD5C44"/>
    <w:rsid w:val="5D2AE535"/>
    <w:rsid w:val="5D51EAA4"/>
    <w:rsid w:val="5D6AA55D"/>
    <w:rsid w:val="5D6D337E"/>
    <w:rsid w:val="5D715BA7"/>
    <w:rsid w:val="5D8C3FAF"/>
    <w:rsid w:val="5D92155D"/>
    <w:rsid w:val="5D9D95AD"/>
    <w:rsid w:val="5DBEA0DA"/>
    <w:rsid w:val="5DC82D00"/>
    <w:rsid w:val="5DDB4341"/>
    <w:rsid w:val="5DE41BD6"/>
    <w:rsid w:val="5E080CA1"/>
    <w:rsid w:val="5E1549DE"/>
    <w:rsid w:val="5E1C3CA8"/>
    <w:rsid w:val="5E391319"/>
    <w:rsid w:val="5E6DBF5A"/>
    <w:rsid w:val="5E8F596A"/>
    <w:rsid w:val="5E9A5ED5"/>
    <w:rsid w:val="5E9D67BB"/>
    <w:rsid w:val="5EA272B7"/>
    <w:rsid w:val="5EB05C42"/>
    <w:rsid w:val="5EB51905"/>
    <w:rsid w:val="5F43D55C"/>
    <w:rsid w:val="5F46B605"/>
    <w:rsid w:val="5F4CC9DC"/>
    <w:rsid w:val="5F6509F9"/>
    <w:rsid w:val="5F76D9D7"/>
    <w:rsid w:val="5F8C0B36"/>
    <w:rsid w:val="5F8E6226"/>
    <w:rsid w:val="5F945758"/>
    <w:rsid w:val="5F9E457D"/>
    <w:rsid w:val="5FA5C203"/>
    <w:rsid w:val="5FD02FCF"/>
    <w:rsid w:val="5FD2EF6F"/>
    <w:rsid w:val="5FEA67BC"/>
    <w:rsid w:val="600A6181"/>
    <w:rsid w:val="600A8D94"/>
    <w:rsid w:val="600C1595"/>
    <w:rsid w:val="6044DD65"/>
    <w:rsid w:val="60611791"/>
    <w:rsid w:val="6063B870"/>
    <w:rsid w:val="60657B98"/>
    <w:rsid w:val="606B8877"/>
    <w:rsid w:val="6092EEC3"/>
    <w:rsid w:val="60A17E77"/>
    <w:rsid w:val="60BC9742"/>
    <w:rsid w:val="60BFEF8F"/>
    <w:rsid w:val="60C86C01"/>
    <w:rsid w:val="60D73D38"/>
    <w:rsid w:val="60FB3D93"/>
    <w:rsid w:val="60FF50EA"/>
    <w:rsid w:val="614CD98D"/>
    <w:rsid w:val="61587AED"/>
    <w:rsid w:val="61628A63"/>
    <w:rsid w:val="61685270"/>
    <w:rsid w:val="6170397B"/>
    <w:rsid w:val="6189CEE6"/>
    <w:rsid w:val="6198D4FD"/>
    <w:rsid w:val="61AAA02D"/>
    <w:rsid w:val="61BC2C58"/>
    <w:rsid w:val="61DCD389"/>
    <w:rsid w:val="620871DA"/>
    <w:rsid w:val="62233B31"/>
    <w:rsid w:val="6223763C"/>
    <w:rsid w:val="624605EF"/>
    <w:rsid w:val="627F69B0"/>
    <w:rsid w:val="628409EC"/>
    <w:rsid w:val="6290A7AE"/>
    <w:rsid w:val="6290F974"/>
    <w:rsid w:val="6296BC62"/>
    <w:rsid w:val="62B63738"/>
    <w:rsid w:val="62C314EF"/>
    <w:rsid w:val="62D0DC7B"/>
    <w:rsid w:val="62D4B134"/>
    <w:rsid w:val="62D72A51"/>
    <w:rsid w:val="62DBD3A7"/>
    <w:rsid w:val="62E7C2FF"/>
    <w:rsid w:val="630909D6"/>
    <w:rsid w:val="631942B2"/>
    <w:rsid w:val="631DF310"/>
    <w:rsid w:val="632532FE"/>
    <w:rsid w:val="6328ABA4"/>
    <w:rsid w:val="634FF58E"/>
    <w:rsid w:val="636B199E"/>
    <w:rsid w:val="638F82A1"/>
    <w:rsid w:val="639448E4"/>
    <w:rsid w:val="639F21D4"/>
    <w:rsid w:val="63B076E7"/>
    <w:rsid w:val="63BDAACC"/>
    <w:rsid w:val="63D39234"/>
    <w:rsid w:val="63D63DEA"/>
    <w:rsid w:val="63FA4F48"/>
    <w:rsid w:val="64040331"/>
    <w:rsid w:val="6418A1EF"/>
    <w:rsid w:val="641ACCA0"/>
    <w:rsid w:val="6459B3D4"/>
    <w:rsid w:val="645A1044"/>
    <w:rsid w:val="648A571C"/>
    <w:rsid w:val="64958D06"/>
    <w:rsid w:val="64C97AF4"/>
    <w:rsid w:val="64EF9E9A"/>
    <w:rsid w:val="650F0522"/>
    <w:rsid w:val="6517A6F0"/>
    <w:rsid w:val="653B0ABE"/>
    <w:rsid w:val="653F2AB7"/>
    <w:rsid w:val="6542DA0F"/>
    <w:rsid w:val="659CA0D1"/>
    <w:rsid w:val="659E6E29"/>
    <w:rsid w:val="659F4CB3"/>
    <w:rsid w:val="65A3AF4E"/>
    <w:rsid w:val="66370C4B"/>
    <w:rsid w:val="6637505F"/>
    <w:rsid w:val="663F800E"/>
    <w:rsid w:val="66678E7B"/>
    <w:rsid w:val="669CD62D"/>
    <w:rsid w:val="66A8D92B"/>
    <w:rsid w:val="66BAAAF7"/>
    <w:rsid w:val="66C864E7"/>
    <w:rsid w:val="66DF32E2"/>
    <w:rsid w:val="66E2EAE3"/>
    <w:rsid w:val="671188AF"/>
    <w:rsid w:val="6716F5FA"/>
    <w:rsid w:val="671AD5EA"/>
    <w:rsid w:val="674C73A2"/>
    <w:rsid w:val="6773F0BB"/>
    <w:rsid w:val="67DBAE70"/>
    <w:rsid w:val="6824CF1A"/>
    <w:rsid w:val="682D9B1E"/>
    <w:rsid w:val="6833DD54"/>
    <w:rsid w:val="6844319E"/>
    <w:rsid w:val="6857756F"/>
    <w:rsid w:val="68678209"/>
    <w:rsid w:val="688EE9F4"/>
    <w:rsid w:val="689A200E"/>
    <w:rsid w:val="689B9B84"/>
    <w:rsid w:val="68A2E3D1"/>
    <w:rsid w:val="68B75DA6"/>
    <w:rsid w:val="68E8995C"/>
    <w:rsid w:val="68EB73C0"/>
    <w:rsid w:val="69147B3E"/>
    <w:rsid w:val="6946683E"/>
    <w:rsid w:val="696980DE"/>
    <w:rsid w:val="69707788"/>
    <w:rsid w:val="69962844"/>
    <w:rsid w:val="699A2BEE"/>
    <w:rsid w:val="699D388A"/>
    <w:rsid w:val="69ADAD84"/>
    <w:rsid w:val="69AE3B9D"/>
    <w:rsid w:val="69BA75CF"/>
    <w:rsid w:val="69C9E15D"/>
    <w:rsid w:val="69CE5CBE"/>
    <w:rsid w:val="69ED28DA"/>
    <w:rsid w:val="69F60544"/>
    <w:rsid w:val="6A054CAF"/>
    <w:rsid w:val="6A0F55E8"/>
    <w:rsid w:val="6A28D1ED"/>
    <w:rsid w:val="6A3359DA"/>
    <w:rsid w:val="6A728DE5"/>
    <w:rsid w:val="6A8AE2DD"/>
    <w:rsid w:val="6A8EFAA4"/>
    <w:rsid w:val="6AD0EB34"/>
    <w:rsid w:val="6AFD338B"/>
    <w:rsid w:val="6AFDD0E2"/>
    <w:rsid w:val="6B382D4B"/>
    <w:rsid w:val="6B3B8269"/>
    <w:rsid w:val="6B3E3D4D"/>
    <w:rsid w:val="6B8F3506"/>
    <w:rsid w:val="6BA81DAD"/>
    <w:rsid w:val="6BBABB11"/>
    <w:rsid w:val="6BDEB588"/>
    <w:rsid w:val="6C0289A0"/>
    <w:rsid w:val="6C065CB7"/>
    <w:rsid w:val="6C0F0C83"/>
    <w:rsid w:val="6C200819"/>
    <w:rsid w:val="6C27A5B5"/>
    <w:rsid w:val="6C495BDD"/>
    <w:rsid w:val="6C6876A3"/>
    <w:rsid w:val="6C755029"/>
    <w:rsid w:val="6CBEFEC5"/>
    <w:rsid w:val="6CCCFACA"/>
    <w:rsid w:val="6CE9F892"/>
    <w:rsid w:val="6CEFC9BE"/>
    <w:rsid w:val="6CF54DD6"/>
    <w:rsid w:val="6CF80267"/>
    <w:rsid w:val="6D049CC6"/>
    <w:rsid w:val="6D0600C9"/>
    <w:rsid w:val="6D22AA90"/>
    <w:rsid w:val="6D2DBAB5"/>
    <w:rsid w:val="6D3DEC34"/>
    <w:rsid w:val="6D55CD38"/>
    <w:rsid w:val="6D583547"/>
    <w:rsid w:val="6D82E4C6"/>
    <w:rsid w:val="6DB0CE15"/>
    <w:rsid w:val="6DB96BA2"/>
    <w:rsid w:val="6DC3ED57"/>
    <w:rsid w:val="6DC55B6F"/>
    <w:rsid w:val="6DE605BB"/>
    <w:rsid w:val="6DED4F0B"/>
    <w:rsid w:val="6E08504C"/>
    <w:rsid w:val="6E14D1FC"/>
    <w:rsid w:val="6E1BB18C"/>
    <w:rsid w:val="6E2DB9FD"/>
    <w:rsid w:val="6E466772"/>
    <w:rsid w:val="6E60D408"/>
    <w:rsid w:val="6E84CFCA"/>
    <w:rsid w:val="6E84D134"/>
    <w:rsid w:val="6E8D1B6A"/>
    <w:rsid w:val="6E9C2CD1"/>
    <w:rsid w:val="6EA5730A"/>
    <w:rsid w:val="6EB1AA59"/>
    <w:rsid w:val="6EDAD672"/>
    <w:rsid w:val="6EEB5053"/>
    <w:rsid w:val="6EEC456E"/>
    <w:rsid w:val="6EFAD028"/>
    <w:rsid w:val="6F218F6E"/>
    <w:rsid w:val="6F21E507"/>
    <w:rsid w:val="6F3E901A"/>
    <w:rsid w:val="6F5F5C89"/>
    <w:rsid w:val="6F62017A"/>
    <w:rsid w:val="6F7578E1"/>
    <w:rsid w:val="6F9D4385"/>
    <w:rsid w:val="6FA543B3"/>
    <w:rsid w:val="6FAA916B"/>
    <w:rsid w:val="6FB5F6EF"/>
    <w:rsid w:val="6FBA0355"/>
    <w:rsid w:val="6FC35EA0"/>
    <w:rsid w:val="6FDEA6BC"/>
    <w:rsid w:val="70068C9C"/>
    <w:rsid w:val="700DBB4C"/>
    <w:rsid w:val="7013D4F5"/>
    <w:rsid w:val="7016200F"/>
    <w:rsid w:val="70201500"/>
    <w:rsid w:val="70311A65"/>
    <w:rsid w:val="703258BC"/>
    <w:rsid w:val="70338B3C"/>
    <w:rsid w:val="7059814F"/>
    <w:rsid w:val="706804D6"/>
    <w:rsid w:val="70AB3140"/>
    <w:rsid w:val="70AB5F98"/>
    <w:rsid w:val="70AFAD7C"/>
    <w:rsid w:val="70C3BD23"/>
    <w:rsid w:val="70DB0A2B"/>
    <w:rsid w:val="70FBB1AF"/>
    <w:rsid w:val="711F67FD"/>
    <w:rsid w:val="71368551"/>
    <w:rsid w:val="71535D85"/>
    <w:rsid w:val="715862A9"/>
    <w:rsid w:val="715A85AB"/>
    <w:rsid w:val="715D9F9D"/>
    <w:rsid w:val="716835B5"/>
    <w:rsid w:val="716BDCFB"/>
    <w:rsid w:val="716CC70C"/>
    <w:rsid w:val="7171ECB8"/>
    <w:rsid w:val="7172DBA3"/>
    <w:rsid w:val="71730BC6"/>
    <w:rsid w:val="719C7470"/>
    <w:rsid w:val="71F5ECFF"/>
    <w:rsid w:val="72085924"/>
    <w:rsid w:val="7218CB99"/>
    <w:rsid w:val="723BF21B"/>
    <w:rsid w:val="72488730"/>
    <w:rsid w:val="725EBDBB"/>
    <w:rsid w:val="726280C4"/>
    <w:rsid w:val="7273E11A"/>
    <w:rsid w:val="72BBA443"/>
    <w:rsid w:val="72BC13E7"/>
    <w:rsid w:val="72D27A1F"/>
    <w:rsid w:val="72EDAF79"/>
    <w:rsid w:val="73140498"/>
    <w:rsid w:val="7316D838"/>
    <w:rsid w:val="734904D3"/>
    <w:rsid w:val="73856942"/>
    <w:rsid w:val="73880ACE"/>
    <w:rsid w:val="73DB4617"/>
    <w:rsid w:val="73E8EA10"/>
    <w:rsid w:val="73FBE487"/>
    <w:rsid w:val="7435418B"/>
    <w:rsid w:val="74378B58"/>
    <w:rsid w:val="7483DE34"/>
    <w:rsid w:val="74846262"/>
    <w:rsid w:val="74868DB1"/>
    <w:rsid w:val="7489C572"/>
    <w:rsid w:val="74B40466"/>
    <w:rsid w:val="74B98F32"/>
    <w:rsid w:val="74BA5A5C"/>
    <w:rsid w:val="74D47DF6"/>
    <w:rsid w:val="7502E0ED"/>
    <w:rsid w:val="750BF89B"/>
    <w:rsid w:val="750CC2E4"/>
    <w:rsid w:val="7513E1D2"/>
    <w:rsid w:val="7520CB02"/>
    <w:rsid w:val="7527673F"/>
    <w:rsid w:val="757393A6"/>
    <w:rsid w:val="757525C2"/>
    <w:rsid w:val="75A7A6D3"/>
    <w:rsid w:val="75B4E1E6"/>
    <w:rsid w:val="75C36449"/>
    <w:rsid w:val="75D616CE"/>
    <w:rsid w:val="75D97D38"/>
    <w:rsid w:val="75D988CF"/>
    <w:rsid w:val="75E4167C"/>
    <w:rsid w:val="75E58CBA"/>
    <w:rsid w:val="763029D4"/>
    <w:rsid w:val="763ABBE6"/>
    <w:rsid w:val="7674F207"/>
    <w:rsid w:val="767D3D8B"/>
    <w:rsid w:val="76C0AA91"/>
    <w:rsid w:val="76C2AA96"/>
    <w:rsid w:val="76CE97C5"/>
    <w:rsid w:val="76E071C8"/>
    <w:rsid w:val="76E15A33"/>
    <w:rsid w:val="76F9C13E"/>
    <w:rsid w:val="772D488F"/>
    <w:rsid w:val="772E4F71"/>
    <w:rsid w:val="77487044"/>
    <w:rsid w:val="77875779"/>
    <w:rsid w:val="779E01BD"/>
    <w:rsid w:val="77B24A69"/>
    <w:rsid w:val="77BC0A2C"/>
    <w:rsid w:val="77CFC15A"/>
    <w:rsid w:val="77EDC438"/>
    <w:rsid w:val="77FFDF18"/>
    <w:rsid w:val="7800B784"/>
    <w:rsid w:val="7809CA8C"/>
    <w:rsid w:val="780E00E1"/>
    <w:rsid w:val="78126560"/>
    <w:rsid w:val="78180CB1"/>
    <w:rsid w:val="782C7F6B"/>
    <w:rsid w:val="782DD933"/>
    <w:rsid w:val="783565EA"/>
    <w:rsid w:val="7849CB13"/>
    <w:rsid w:val="784F77AD"/>
    <w:rsid w:val="7867329A"/>
    <w:rsid w:val="78922844"/>
    <w:rsid w:val="78A8F62E"/>
    <w:rsid w:val="78C80636"/>
    <w:rsid w:val="78CB6E89"/>
    <w:rsid w:val="78CBA7FF"/>
    <w:rsid w:val="78D19893"/>
    <w:rsid w:val="78DDA156"/>
    <w:rsid w:val="78E8F770"/>
    <w:rsid w:val="78F11533"/>
    <w:rsid w:val="78F3B137"/>
    <w:rsid w:val="78F82211"/>
    <w:rsid w:val="790AF3BB"/>
    <w:rsid w:val="790D98BA"/>
    <w:rsid w:val="791091E4"/>
    <w:rsid w:val="7918D238"/>
    <w:rsid w:val="791FC2A0"/>
    <w:rsid w:val="7935A17B"/>
    <w:rsid w:val="794656E8"/>
    <w:rsid w:val="7948CD4C"/>
    <w:rsid w:val="7953D8E1"/>
    <w:rsid w:val="795CEDCB"/>
    <w:rsid w:val="797530F0"/>
    <w:rsid w:val="797DFE7D"/>
    <w:rsid w:val="79871204"/>
    <w:rsid w:val="7994B153"/>
    <w:rsid w:val="79A183D5"/>
    <w:rsid w:val="79A84FFF"/>
    <w:rsid w:val="79BC45F7"/>
    <w:rsid w:val="79BE531A"/>
    <w:rsid w:val="79DD5263"/>
    <w:rsid w:val="7A172A38"/>
    <w:rsid w:val="7A180177"/>
    <w:rsid w:val="7A35225A"/>
    <w:rsid w:val="7A3DDB99"/>
    <w:rsid w:val="7A52CD29"/>
    <w:rsid w:val="7A5BC05A"/>
    <w:rsid w:val="7A61D99C"/>
    <w:rsid w:val="7A7094B1"/>
    <w:rsid w:val="7AB2B114"/>
    <w:rsid w:val="7B0538E5"/>
    <w:rsid w:val="7B092B7F"/>
    <w:rsid w:val="7B24EB70"/>
    <w:rsid w:val="7B510B7C"/>
    <w:rsid w:val="7B65FF35"/>
    <w:rsid w:val="7B6E0784"/>
    <w:rsid w:val="7B7D81DC"/>
    <w:rsid w:val="7BF56566"/>
    <w:rsid w:val="7C0169EC"/>
    <w:rsid w:val="7C0312D6"/>
    <w:rsid w:val="7C03BEA1"/>
    <w:rsid w:val="7C08E9CD"/>
    <w:rsid w:val="7C0BDDFD"/>
    <w:rsid w:val="7C3BF44C"/>
    <w:rsid w:val="7C48225F"/>
    <w:rsid w:val="7C64B27D"/>
    <w:rsid w:val="7C6AC9EB"/>
    <w:rsid w:val="7C7C7BFD"/>
    <w:rsid w:val="7C822AC6"/>
    <w:rsid w:val="7CB3A30B"/>
    <w:rsid w:val="7CB95D03"/>
    <w:rsid w:val="7CC4BBD0"/>
    <w:rsid w:val="7CCE3DE4"/>
    <w:rsid w:val="7CF0B215"/>
    <w:rsid w:val="7CF9F602"/>
    <w:rsid w:val="7CFD552F"/>
    <w:rsid w:val="7D06D9EA"/>
    <w:rsid w:val="7D083097"/>
    <w:rsid w:val="7D1C7169"/>
    <w:rsid w:val="7D27862E"/>
    <w:rsid w:val="7D2DB3C7"/>
    <w:rsid w:val="7D71E91F"/>
    <w:rsid w:val="7D876AD0"/>
    <w:rsid w:val="7D8D0058"/>
    <w:rsid w:val="7D931786"/>
    <w:rsid w:val="7DA8BF96"/>
    <w:rsid w:val="7DAB0B78"/>
    <w:rsid w:val="7DD2B20F"/>
    <w:rsid w:val="7DF9A884"/>
    <w:rsid w:val="7E05323C"/>
    <w:rsid w:val="7E0C4CB7"/>
    <w:rsid w:val="7E15D40C"/>
    <w:rsid w:val="7E2D06D3"/>
    <w:rsid w:val="7E2E04D4"/>
    <w:rsid w:val="7E397404"/>
    <w:rsid w:val="7E3C66A2"/>
    <w:rsid w:val="7E573E81"/>
    <w:rsid w:val="7E66BB2C"/>
    <w:rsid w:val="7E8AEEC6"/>
    <w:rsid w:val="7E8F2AF8"/>
    <w:rsid w:val="7E9B2B48"/>
    <w:rsid w:val="7EB11F9F"/>
    <w:rsid w:val="7EB1D361"/>
    <w:rsid w:val="7EB44CA6"/>
    <w:rsid w:val="7EC32D3C"/>
    <w:rsid w:val="7EDC16C2"/>
    <w:rsid w:val="7EFBB4C0"/>
    <w:rsid w:val="7F0F6C4F"/>
    <w:rsid w:val="7F43792E"/>
    <w:rsid w:val="7F4A1939"/>
    <w:rsid w:val="7F5A0598"/>
    <w:rsid w:val="7F66E72D"/>
    <w:rsid w:val="7F74C34B"/>
    <w:rsid w:val="7F77F098"/>
    <w:rsid w:val="7FA64AF8"/>
    <w:rsid w:val="7FD8D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BF68"/>
  <w15:chartTrackingRefBased/>
  <w15:docId w15:val="{DB37EC4D-1D2D-44B3-A65C-293EDDD5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977"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D548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0D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A00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A00D7A"/>
  </w:style>
  <w:style w:type="paragraph" w:styleId="NormalWeb">
    <w:name w:val="Normal (Web)"/>
    <w:basedOn w:val="Normal"/>
    <w:uiPriority w:val="99"/>
    <w:unhideWhenUsed/>
    <w:rsid w:val="000940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856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7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081"/>
  </w:style>
  <w:style w:type="paragraph" w:styleId="Footer">
    <w:name w:val="footer"/>
    <w:basedOn w:val="Normal"/>
    <w:link w:val="FooterChar"/>
    <w:uiPriority w:val="99"/>
    <w:unhideWhenUsed/>
    <w:rsid w:val="00267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081"/>
  </w:style>
  <w:style w:type="paragraph" w:styleId="BalloonText">
    <w:name w:val="Balloon Text"/>
    <w:basedOn w:val="Normal"/>
    <w:link w:val="BalloonTextChar"/>
    <w:uiPriority w:val="99"/>
    <w:semiHidden/>
    <w:unhideWhenUsed/>
    <w:rsid w:val="00C901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18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D5482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GridTable2">
    <w:name w:val="Grid Table 2"/>
    <w:basedOn w:val="TableNormal"/>
    <w:uiPriority w:val="47"/>
    <w:rsid w:val="00B6348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ormaltextrun">
    <w:name w:val="normaltextrun"/>
    <w:basedOn w:val="DefaultParagraphFont"/>
    <w:rsid w:val="006A4905"/>
  </w:style>
  <w:style w:type="character" w:customStyle="1" w:styleId="spellingerror">
    <w:name w:val="spellingerror"/>
    <w:basedOn w:val="DefaultParagraphFont"/>
    <w:rsid w:val="006A4905"/>
  </w:style>
  <w:style w:type="character" w:customStyle="1" w:styleId="contextualspellingandgrammarerror">
    <w:name w:val="contextualspellingandgrammarerror"/>
    <w:basedOn w:val="DefaultParagraphFont"/>
    <w:rsid w:val="006A4905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7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4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0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7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4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5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36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85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0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0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6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6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5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8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6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5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202772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424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6733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3852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7949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08165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706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573">
          <w:marLeft w:val="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18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5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27544">
              <w:marLeft w:val="0"/>
              <w:marRight w:val="0"/>
              <w:marTop w:val="4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543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010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9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36" w:space="0" w:color="617298"/>
                            <w:left w:val="single" w:sz="6" w:space="0" w:color="617298"/>
                            <w:bottom w:val="single" w:sz="36" w:space="0" w:color="617298"/>
                            <w:right w:val="single" w:sz="6" w:space="0" w:color="617298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1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8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5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5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3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6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0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5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mber_Groups xmlns="1cdef49e-8a46-4f60-85b1-ff76a54f0f3b">
      <UserInfo>
        <DisplayName/>
        <AccountId xsi:nil="true"/>
        <AccountType/>
      </UserInfo>
    </Member_Groups>
    <NotebookType xmlns="1cdef49e-8a46-4f60-85b1-ff76a54f0f3b" xsi:nil="true"/>
    <Leaders xmlns="1cdef49e-8a46-4f60-85b1-ff76a54f0f3b">
      <UserInfo>
        <DisplayName/>
        <AccountId xsi:nil="true"/>
        <AccountType/>
      </UserInfo>
    </Leaders>
    <LMS_Mappings xmlns="1cdef49e-8a46-4f60-85b1-ff76a54f0f3b" xsi:nil="true"/>
    <Is_Collaboration_Space_Locked xmlns="1cdef49e-8a46-4f60-85b1-ff76a54f0f3b" xsi:nil="true"/>
    <Templates xmlns="1cdef49e-8a46-4f60-85b1-ff76a54f0f3b" xsi:nil="true"/>
    <Members xmlns="1cdef49e-8a46-4f60-85b1-ff76a54f0f3b">
      <UserInfo>
        <DisplayName/>
        <AccountId xsi:nil="true"/>
        <AccountType/>
      </UserInfo>
    </Members>
    <Self_Registration_Enabled xmlns="1cdef49e-8a46-4f60-85b1-ff76a54f0f3b" xsi:nil="true"/>
    <FolderType xmlns="1cdef49e-8a46-4f60-85b1-ff76a54f0f3b" xsi:nil="true"/>
    <Distribution_Groups xmlns="1cdef49e-8a46-4f60-85b1-ff76a54f0f3b" xsi:nil="true"/>
    <Invited_Leaders xmlns="1cdef49e-8a46-4f60-85b1-ff76a54f0f3b" xsi:nil="true"/>
    <IsNotebookLocked xmlns="1cdef49e-8a46-4f60-85b1-ff76a54f0f3b" xsi:nil="true"/>
    <DefaultSectionNames xmlns="1cdef49e-8a46-4f60-85b1-ff76a54f0f3b" xsi:nil="true"/>
    <Invited_Members xmlns="1cdef49e-8a46-4f60-85b1-ff76a54f0f3b" xsi:nil="true"/>
    <CultureName xmlns="1cdef49e-8a46-4f60-85b1-ff76a54f0f3b" xsi:nil="true"/>
    <AppVersion xmlns="1cdef49e-8a46-4f60-85b1-ff76a54f0f3b" xsi:nil="true"/>
    <TeamsChannelId xmlns="1cdef49e-8a46-4f60-85b1-ff76a54f0f3b" xsi:nil="true"/>
    <Math_Settings xmlns="1cdef49e-8a46-4f60-85b1-ff76a54f0f3b" xsi:nil="true"/>
    <Has_Leaders_Only_SectionGroup xmlns="1cdef49e-8a46-4f60-85b1-ff76a54f0f3b" xsi:nil="true"/>
    <Owner xmlns="1cdef49e-8a46-4f60-85b1-ff76a54f0f3b">
      <UserInfo>
        <DisplayName/>
        <AccountId xsi:nil="true"/>
        <AccountType/>
      </UserInfo>
    </Owner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50F0F216D7F944AA2B349E856D0EDB7" ma:contentTypeVersion="24" ma:contentTypeDescription="새 문서를 만듭니다." ma:contentTypeScope="" ma:versionID="d8c85de0c0f47a6670f0af61327243ed">
  <xsd:schema xmlns:xsd="http://www.w3.org/2001/XMLSchema" xmlns:xs="http://www.w3.org/2001/XMLSchema" xmlns:p="http://schemas.microsoft.com/office/2006/metadata/properties" xmlns:ns2="1cdef49e-8a46-4f60-85b1-ff76a54f0f3b" targetNamespace="http://schemas.microsoft.com/office/2006/metadata/properties" ma:root="true" ma:fieldsID="90bd955975d8a20922dcb3fb4bf6b72d" ns2:_="">
    <xsd:import namespace="1cdef49e-8a46-4f60-85b1-ff76a54f0f3b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ef49e-8a46-4f60-85b1-ff76a54f0f3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AD139D-D1BA-4586-99FF-3CD532A2587F}">
  <ds:schemaRefs>
    <ds:schemaRef ds:uri="http://schemas.microsoft.com/office/2006/metadata/properties"/>
    <ds:schemaRef ds:uri="http://schemas.microsoft.com/office/infopath/2007/PartnerControls"/>
    <ds:schemaRef ds:uri="1cdef49e-8a46-4f60-85b1-ff76a54f0f3b"/>
  </ds:schemaRefs>
</ds:datastoreItem>
</file>

<file path=customXml/itemProps2.xml><?xml version="1.0" encoding="utf-8"?>
<ds:datastoreItem xmlns:ds="http://schemas.openxmlformats.org/officeDocument/2006/customXml" ds:itemID="{6216F9ED-4B13-4603-A741-0D2E7B9596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A92364-853A-4651-86B3-57390E412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ef49e-8a46-4f60-85b1-ff76a54f0f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D5C1D6-3D46-4F5B-A173-0920025CE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6</Words>
  <Characters>1864</Characters>
  <Application>Microsoft Office Word</Application>
  <DocSecurity>0</DocSecurity>
  <Lines>15</Lines>
  <Paragraphs>4</Paragraphs>
  <ScaleCrop>false</ScaleCrop>
  <Company>Kennesaw State University</Company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er</dc:creator>
  <cp:keywords/>
  <dc:description/>
  <cp:lastModifiedBy>Nicholas Clegorne</cp:lastModifiedBy>
  <cp:revision>12</cp:revision>
  <cp:lastPrinted>2018-08-19T19:34:00Z</cp:lastPrinted>
  <dcterms:created xsi:type="dcterms:W3CDTF">2020-04-06T13:08:00Z</dcterms:created>
  <dcterms:modified xsi:type="dcterms:W3CDTF">2020-10-0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0F0F216D7F944AA2B349E856D0EDB7</vt:lpwstr>
  </property>
</Properties>
</file>